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C2103" w14:textId="13D75EA5" w:rsidR="002531C7" w:rsidRPr="00F12AD2" w:rsidRDefault="002531C7" w:rsidP="002531C7">
      <w:pPr>
        <w:jc w:val="center"/>
        <w:rPr>
          <w:rFonts w:asciiTheme="minorHAnsi" w:hAnsiTheme="minorHAnsi" w:cstheme="minorHAnsi"/>
          <w:b/>
          <w:bCs/>
          <w:sz w:val="56"/>
          <w:szCs w:val="56"/>
        </w:rPr>
      </w:pPr>
      <w:r w:rsidRPr="00F12AD2">
        <w:rPr>
          <w:rFonts w:asciiTheme="minorHAnsi" w:hAnsiTheme="minorHAnsi" w:cstheme="minorHAnsi"/>
          <w:b/>
          <w:bCs/>
          <w:sz w:val="56"/>
          <w:szCs w:val="56"/>
        </w:rPr>
        <w:t>ZITA KORIE</w:t>
      </w:r>
    </w:p>
    <w:p w14:paraId="55291183" w14:textId="025534BA" w:rsidR="002531C7" w:rsidRPr="00F12AD2" w:rsidRDefault="002531C7" w:rsidP="002531C7">
      <w:pPr>
        <w:jc w:val="center"/>
        <w:rPr>
          <w:sz w:val="22"/>
          <w:u w:val="single"/>
        </w:rPr>
      </w:pPr>
      <w:r w:rsidRPr="00F12AD2">
        <w:rPr>
          <w:sz w:val="22"/>
          <w:u w:val="single"/>
        </w:rPr>
        <w:t xml:space="preserve">9 Gold </w:t>
      </w:r>
      <w:r w:rsidR="00912DE9">
        <w:rPr>
          <w:sz w:val="22"/>
          <w:u w:val="single"/>
        </w:rPr>
        <w:t>C</w:t>
      </w:r>
      <w:r w:rsidR="00912DE9" w:rsidRPr="00F12AD2">
        <w:rPr>
          <w:sz w:val="22"/>
          <w:u w:val="single"/>
        </w:rPr>
        <w:t xml:space="preserve">ity </w:t>
      </w:r>
      <w:r w:rsidRPr="00F12AD2">
        <w:rPr>
          <w:sz w:val="22"/>
          <w:u w:val="single"/>
        </w:rPr>
        <w:t xml:space="preserve">Court, Yellowknife, X1A </w:t>
      </w:r>
      <w:r w:rsidR="00912DE9" w:rsidRPr="00F12AD2">
        <w:rPr>
          <w:sz w:val="22"/>
          <w:u w:val="single"/>
        </w:rPr>
        <w:t>3</w:t>
      </w:r>
      <w:r w:rsidR="00912DE9">
        <w:rPr>
          <w:sz w:val="22"/>
          <w:u w:val="single"/>
        </w:rPr>
        <w:t>P</w:t>
      </w:r>
      <w:r w:rsidR="00912DE9" w:rsidRPr="00F12AD2">
        <w:rPr>
          <w:sz w:val="22"/>
          <w:u w:val="single"/>
        </w:rPr>
        <w:t>7</w:t>
      </w:r>
    </w:p>
    <w:p w14:paraId="6738CBAC" w14:textId="77777777" w:rsidR="00F12AD2" w:rsidRDefault="002531C7" w:rsidP="002531C7">
      <w:pPr>
        <w:jc w:val="center"/>
        <w:rPr>
          <w:sz w:val="22"/>
          <w:u w:val="single"/>
        </w:rPr>
      </w:pPr>
      <w:r w:rsidRPr="00F12AD2">
        <w:rPr>
          <w:sz w:val="22"/>
          <w:u w:val="single"/>
        </w:rPr>
        <w:t>email:</w:t>
      </w:r>
      <w:r w:rsidR="00CE5E52" w:rsidRPr="00F12AD2">
        <w:rPr>
          <w:sz w:val="22"/>
          <w:u w:val="single"/>
          <w:lang w:val="ig-NG"/>
        </w:rPr>
        <w:t xml:space="preserve"> </w:t>
      </w:r>
      <w:hyperlink r:id="rId6" w:history="1">
        <w:r w:rsidR="00CE5E52" w:rsidRPr="00F12AD2">
          <w:rPr>
            <w:rStyle w:val="Hyperlink"/>
            <w:sz w:val="22"/>
            <w:lang w:val="ig-NG"/>
          </w:rPr>
          <w:t>Obiagerizita.korie@myauroacollege.ca</w:t>
        </w:r>
      </w:hyperlink>
      <w:r w:rsidR="00F12AD2" w:rsidRPr="00F12AD2">
        <w:rPr>
          <w:sz w:val="22"/>
          <w:u w:val="single"/>
        </w:rPr>
        <w:t xml:space="preserve"> </w:t>
      </w:r>
    </w:p>
    <w:p w14:paraId="26AA3C57" w14:textId="253DBC8D" w:rsidR="0007642D" w:rsidRDefault="00F12AD2" w:rsidP="0007642D">
      <w:pPr>
        <w:jc w:val="center"/>
        <w:rPr>
          <w:sz w:val="22"/>
          <w:u w:val="single"/>
        </w:rPr>
      </w:pPr>
      <w:r w:rsidRPr="00F12AD2">
        <w:rPr>
          <w:sz w:val="22"/>
          <w:u w:val="single"/>
        </w:rPr>
        <w:t xml:space="preserve">Cell: </w:t>
      </w:r>
      <w:r w:rsidRPr="00F12AD2">
        <w:rPr>
          <w:sz w:val="22"/>
          <w:u w:val="single"/>
          <w:lang w:val="ig-NG"/>
        </w:rPr>
        <w:t>(403) 8960896</w:t>
      </w:r>
      <w:r w:rsidRPr="00F12AD2">
        <w:rPr>
          <w:sz w:val="22"/>
          <w:u w:val="single"/>
        </w:rPr>
        <w:t>,</w:t>
      </w:r>
    </w:p>
    <w:p w14:paraId="165A448B" w14:textId="200441F8" w:rsidR="002E4ED8" w:rsidRDefault="002E4ED8" w:rsidP="00F12AD2">
      <w:pPr>
        <w:pBdr>
          <w:top w:val="triple" w:sz="4" w:space="1" w:color="auto"/>
        </w:pBdr>
        <w:rPr>
          <w:b/>
          <w:bCs/>
          <w:u w:val="single"/>
          <w:lang w:val="ig-NG"/>
        </w:rPr>
      </w:pPr>
    </w:p>
    <w:p w14:paraId="6804B9D9" w14:textId="77777777" w:rsidR="002E4ED8" w:rsidRPr="0007642D" w:rsidRDefault="002E4ED8" w:rsidP="002E4ED8">
      <w:pPr>
        <w:jc w:val="center"/>
        <w:rPr>
          <w:b/>
          <w:bCs/>
          <w:sz w:val="28"/>
          <w:szCs w:val="28"/>
          <w:lang w:val="ig-NG"/>
        </w:rPr>
      </w:pPr>
      <w:r w:rsidRPr="0007642D">
        <w:rPr>
          <w:b/>
          <w:bCs/>
          <w:sz w:val="28"/>
          <w:szCs w:val="28"/>
          <w:lang w:val="ig-NG"/>
        </w:rPr>
        <w:t>HIGHLIGHTED SKILLS</w:t>
      </w:r>
    </w:p>
    <w:p w14:paraId="185AB94A" w14:textId="3CA81BE9" w:rsidR="002E4ED8" w:rsidRDefault="002E4ED8" w:rsidP="002E4ED8">
      <w:pPr>
        <w:numPr>
          <w:ilvl w:val="0"/>
          <w:numId w:val="19"/>
        </w:numPr>
        <w:spacing w:after="0" w:line="240" w:lineRule="auto"/>
      </w:pPr>
      <w:r>
        <w:t>Developed and maintained positive working relationships with colleagues, manager</w:t>
      </w:r>
      <w:r w:rsidR="005144A3">
        <w:t>s</w:t>
      </w:r>
      <w:r>
        <w:t xml:space="preserve"> and multidisciplinary team</w:t>
      </w:r>
      <w:r w:rsidR="005144A3">
        <w:t>s</w:t>
      </w:r>
    </w:p>
    <w:p w14:paraId="6B82FE3B" w14:textId="18438793" w:rsidR="002E4ED8" w:rsidRDefault="002E4ED8" w:rsidP="002E4ED8">
      <w:pPr>
        <w:numPr>
          <w:ilvl w:val="0"/>
          <w:numId w:val="19"/>
        </w:numPr>
        <w:spacing w:after="0" w:line="240" w:lineRule="auto"/>
      </w:pPr>
      <w:r>
        <w:t xml:space="preserve">Excellent </w:t>
      </w:r>
      <w:r w:rsidR="00912DE9">
        <w:t xml:space="preserve">abilities </w:t>
      </w:r>
      <w:r>
        <w:t>in planning, coordination, and collaboration with interdisciplinary team</w:t>
      </w:r>
      <w:r w:rsidR="005144A3">
        <w:t>s</w:t>
      </w:r>
    </w:p>
    <w:p w14:paraId="1B602009" w14:textId="77777777" w:rsidR="002E4ED8" w:rsidRDefault="002E4ED8" w:rsidP="002E4ED8">
      <w:pPr>
        <w:numPr>
          <w:ilvl w:val="0"/>
          <w:numId w:val="19"/>
        </w:numPr>
        <w:spacing w:after="0" w:line="240" w:lineRule="auto"/>
      </w:pPr>
      <w:r>
        <w:t>Strong commitment to safety and respect in the workplace</w:t>
      </w:r>
    </w:p>
    <w:p w14:paraId="0A3A5648" w14:textId="77777777" w:rsidR="002E4ED8" w:rsidRDefault="002E4ED8" w:rsidP="002E4ED8">
      <w:pPr>
        <w:numPr>
          <w:ilvl w:val="0"/>
          <w:numId w:val="19"/>
        </w:numPr>
        <w:spacing w:after="0" w:line="240" w:lineRule="auto"/>
      </w:pPr>
      <w:r>
        <w:t xml:space="preserve">Great in communication skills, including listening, observing, and reporting     </w:t>
      </w:r>
    </w:p>
    <w:p w14:paraId="51B9C3D3" w14:textId="36237B34" w:rsidR="002E4ED8" w:rsidRDefault="002E4ED8" w:rsidP="002E4ED8">
      <w:pPr>
        <w:spacing w:after="0" w:line="240" w:lineRule="auto"/>
        <w:ind w:left="720"/>
      </w:pPr>
      <w:r>
        <w:t xml:space="preserve">                   </w:t>
      </w:r>
    </w:p>
    <w:p w14:paraId="5E6386C8" w14:textId="77777777" w:rsidR="002E4ED8" w:rsidRDefault="002E4ED8" w:rsidP="00F12AD2">
      <w:pPr>
        <w:pBdr>
          <w:top w:val="triple" w:sz="4" w:space="1" w:color="auto"/>
        </w:pBdr>
        <w:rPr>
          <w:b/>
          <w:bCs/>
          <w:u w:val="single"/>
          <w:lang w:val="ig-NG"/>
        </w:rPr>
      </w:pPr>
    </w:p>
    <w:p w14:paraId="3287C448" w14:textId="311BF533" w:rsidR="00CE5E52" w:rsidRPr="002E4ED8" w:rsidRDefault="00F30B3F" w:rsidP="00DB1EFD">
      <w:pPr>
        <w:rPr>
          <w:b/>
          <w:bCs/>
          <w:sz w:val="28"/>
          <w:szCs w:val="28"/>
          <w:u w:val="single"/>
          <w:lang w:val="ig-NG"/>
        </w:rPr>
      </w:pPr>
      <w:r w:rsidRPr="002E4ED8">
        <w:rPr>
          <w:b/>
          <w:bCs/>
          <w:sz w:val="28"/>
          <w:szCs w:val="28"/>
          <w:u w:val="single"/>
          <w:lang w:val="ig-NG"/>
        </w:rPr>
        <w:t>OBJECTIVE</w:t>
      </w:r>
    </w:p>
    <w:p w14:paraId="1608C53D" w14:textId="71B4C247" w:rsidR="009A013A" w:rsidRPr="009A013A" w:rsidRDefault="009A013A" w:rsidP="00483136">
      <w:pPr>
        <w:rPr>
          <w:lang w:val="ig-NG"/>
        </w:rPr>
      </w:pPr>
      <w:r w:rsidRPr="009A013A">
        <w:rPr>
          <w:lang w:val="ig-NG"/>
        </w:rPr>
        <w:t xml:space="preserve">I am an undergraduate nurse with a Bachelor of Science in Nursing degree </w:t>
      </w:r>
      <w:r w:rsidR="00912DE9">
        <w:rPr>
          <w:lang w:val="en-US"/>
        </w:rPr>
        <w:t>from</w:t>
      </w:r>
      <w:r w:rsidR="00912DE9" w:rsidRPr="009A013A">
        <w:rPr>
          <w:lang w:val="ig-NG"/>
        </w:rPr>
        <w:t xml:space="preserve"> </w:t>
      </w:r>
      <w:r w:rsidRPr="009A013A">
        <w:rPr>
          <w:lang w:val="ig-NG"/>
        </w:rPr>
        <w:t>the University of Victoria, Aurora College, Yellowknife, Northwest Territories</w:t>
      </w:r>
      <w:r w:rsidR="00912DE9">
        <w:rPr>
          <w:lang w:val="en-US"/>
        </w:rPr>
        <w:t>.</w:t>
      </w:r>
      <w:r w:rsidR="00912DE9" w:rsidRPr="009A013A">
        <w:rPr>
          <w:lang w:val="ig-NG"/>
        </w:rPr>
        <w:t xml:space="preserve"> </w:t>
      </w:r>
      <w:r w:rsidR="005E509F">
        <w:rPr>
          <w:lang w:val="en-US"/>
        </w:rPr>
        <w:t xml:space="preserve">I am </w:t>
      </w:r>
      <w:r w:rsidRPr="009A013A">
        <w:rPr>
          <w:lang w:val="ig-NG"/>
        </w:rPr>
        <w:t xml:space="preserve">seeking </w:t>
      </w:r>
      <w:r w:rsidR="00F12AD2">
        <w:t>a position in the E</w:t>
      </w:r>
      <w:r w:rsidRPr="009A013A">
        <w:rPr>
          <w:lang w:val="ig-NG"/>
        </w:rPr>
        <w:t xml:space="preserve">xtended </w:t>
      </w:r>
      <w:r w:rsidR="00F12AD2">
        <w:t>C</w:t>
      </w:r>
      <w:r w:rsidRPr="009A013A">
        <w:rPr>
          <w:lang w:val="ig-NG"/>
        </w:rPr>
        <w:t xml:space="preserve">are </w:t>
      </w:r>
      <w:r w:rsidR="00F12AD2">
        <w:t>Unit</w:t>
      </w:r>
      <w:r w:rsidRPr="009A013A">
        <w:rPr>
          <w:lang w:val="ig-NG"/>
        </w:rPr>
        <w:t xml:space="preserve">. </w:t>
      </w:r>
      <w:r w:rsidR="005E509F">
        <w:rPr>
          <w:lang w:val="en-US"/>
        </w:rPr>
        <w:t xml:space="preserve">In addition to my degree, </w:t>
      </w:r>
      <w:r w:rsidRPr="009A013A">
        <w:rPr>
          <w:lang w:val="ig-NG"/>
        </w:rPr>
        <w:t xml:space="preserve">I bring five years of </w:t>
      </w:r>
      <w:r w:rsidR="00483136">
        <w:t xml:space="preserve">geriatric </w:t>
      </w:r>
      <w:r w:rsidRPr="009A013A">
        <w:rPr>
          <w:lang w:val="ig-NG"/>
        </w:rPr>
        <w:t>experience</w:t>
      </w:r>
      <w:r w:rsidR="00483136">
        <w:t xml:space="preserve">, </w:t>
      </w:r>
      <w:r w:rsidR="00483136" w:rsidRPr="00483136">
        <w:rPr>
          <w:lang w:val="ig-NG"/>
        </w:rPr>
        <w:t>working within the health care industry support</w:t>
      </w:r>
      <w:r w:rsidR="005E509F">
        <w:rPr>
          <w:lang w:val="en-US"/>
        </w:rPr>
        <w:t>ing</w:t>
      </w:r>
      <w:r w:rsidR="00483136" w:rsidRPr="00483136">
        <w:rPr>
          <w:lang w:val="ig-NG"/>
        </w:rPr>
        <w:t xml:space="preserve"> patients,</w:t>
      </w:r>
      <w:r w:rsidR="00651089">
        <w:rPr>
          <w:lang w:val="en-US"/>
        </w:rPr>
        <w:t xml:space="preserve"> their</w:t>
      </w:r>
      <w:r w:rsidR="00483136" w:rsidRPr="00483136">
        <w:rPr>
          <w:lang w:val="ig-NG"/>
        </w:rPr>
        <w:t xml:space="preserve"> famil</w:t>
      </w:r>
      <w:r w:rsidR="00483136">
        <w:t>ies</w:t>
      </w:r>
      <w:r w:rsidR="00483136" w:rsidRPr="00483136">
        <w:rPr>
          <w:lang w:val="ig-NG"/>
        </w:rPr>
        <w:t xml:space="preserve"> and </w:t>
      </w:r>
      <w:r w:rsidR="00651089">
        <w:rPr>
          <w:lang w:val="en-US"/>
        </w:rPr>
        <w:t xml:space="preserve">other </w:t>
      </w:r>
      <w:r w:rsidR="00483136" w:rsidRPr="00483136">
        <w:rPr>
          <w:lang w:val="ig-NG"/>
        </w:rPr>
        <w:t>staff</w:t>
      </w:r>
      <w:r w:rsidRPr="009A013A">
        <w:rPr>
          <w:lang w:val="ig-NG"/>
        </w:rPr>
        <w:t xml:space="preserve">. I am a compassionate, motivated, and </w:t>
      </w:r>
      <w:r w:rsidR="00651089">
        <w:rPr>
          <w:lang w:val="en-US"/>
        </w:rPr>
        <w:t xml:space="preserve">dedicated </w:t>
      </w:r>
      <w:r w:rsidRPr="009A013A">
        <w:rPr>
          <w:lang w:val="ig-NG"/>
        </w:rPr>
        <w:t xml:space="preserve">teamplayer who </w:t>
      </w:r>
      <w:r w:rsidR="00651089">
        <w:rPr>
          <w:lang w:val="en-US"/>
        </w:rPr>
        <w:t>is capable of</w:t>
      </w:r>
      <w:r w:rsidR="00651089" w:rsidRPr="009A013A">
        <w:rPr>
          <w:lang w:val="ig-NG"/>
        </w:rPr>
        <w:t xml:space="preserve"> </w:t>
      </w:r>
      <w:r w:rsidRPr="009A013A">
        <w:rPr>
          <w:lang w:val="ig-NG"/>
        </w:rPr>
        <w:t>work</w:t>
      </w:r>
      <w:r w:rsidR="00651089">
        <w:rPr>
          <w:lang w:val="en-US"/>
        </w:rPr>
        <w:t>ing</w:t>
      </w:r>
      <w:r w:rsidRPr="009A013A">
        <w:rPr>
          <w:lang w:val="ig-NG"/>
        </w:rPr>
        <w:t xml:space="preserve"> with minimal supervision.</w:t>
      </w:r>
    </w:p>
    <w:p w14:paraId="2A48E710" w14:textId="0590D5A5" w:rsidR="008A2282" w:rsidRPr="002E4ED8" w:rsidRDefault="008A2282" w:rsidP="00DB1EFD">
      <w:pPr>
        <w:rPr>
          <w:b/>
          <w:bCs/>
          <w:sz w:val="28"/>
          <w:szCs w:val="28"/>
          <w:u w:val="single"/>
        </w:rPr>
      </w:pPr>
      <w:r w:rsidRPr="002E4ED8">
        <w:rPr>
          <w:b/>
          <w:bCs/>
          <w:sz w:val="28"/>
          <w:szCs w:val="28"/>
          <w:u w:val="single"/>
        </w:rPr>
        <w:t xml:space="preserve">EDUCATION </w:t>
      </w:r>
    </w:p>
    <w:p w14:paraId="730BFB12" w14:textId="647117DC" w:rsidR="000A5A33" w:rsidRPr="000A5A33" w:rsidRDefault="000A5A33" w:rsidP="001D739C">
      <w:pPr>
        <w:tabs>
          <w:tab w:val="left" w:pos="7938"/>
          <w:tab w:val="left" w:pos="8080"/>
          <w:tab w:val="left" w:pos="8222"/>
          <w:tab w:val="left" w:pos="8364"/>
          <w:tab w:val="left" w:pos="8505"/>
        </w:tabs>
        <w:rPr>
          <w:b/>
          <w:bCs/>
        </w:rPr>
      </w:pPr>
      <w:r w:rsidRPr="00483136">
        <w:rPr>
          <w:b/>
          <w:bCs/>
        </w:rPr>
        <w:t>Bachelor of Science in Nursing, Yellowknife, NT, Canada</w:t>
      </w:r>
      <w:r w:rsidRPr="000A5A33">
        <w:rPr>
          <w:b/>
          <w:bCs/>
        </w:rPr>
        <w:t xml:space="preserve">                                    2016-2023</w:t>
      </w:r>
    </w:p>
    <w:p w14:paraId="2DABD275" w14:textId="77777777" w:rsidR="000A5A33" w:rsidRPr="00B25DF3" w:rsidRDefault="000A5A33" w:rsidP="000A5A33">
      <w:r w:rsidRPr="00B25DF3">
        <w:t xml:space="preserve">University of Victoria, Aurora College, Yellowknife. (3rd year in progress) </w:t>
      </w:r>
    </w:p>
    <w:p w14:paraId="33B5A227" w14:textId="77777777" w:rsidR="000A5A33" w:rsidRPr="00483136" w:rsidRDefault="000A5A33" w:rsidP="000A5A33">
      <w:pPr>
        <w:rPr>
          <w:b/>
          <w:bCs/>
        </w:rPr>
      </w:pPr>
      <w:r w:rsidRPr="00483136">
        <w:rPr>
          <w:b/>
          <w:bCs/>
        </w:rPr>
        <w:t xml:space="preserve">Bachelor of Science in Nursing  </w:t>
      </w:r>
    </w:p>
    <w:p w14:paraId="5A1A8F3A" w14:textId="73ED078C" w:rsidR="000A5A33" w:rsidRPr="000A5A33" w:rsidRDefault="000A5A33" w:rsidP="005144A3">
      <w:pPr>
        <w:tabs>
          <w:tab w:val="left" w:pos="8100"/>
        </w:tabs>
      </w:pPr>
      <w:r w:rsidRPr="000A5A33">
        <w:t xml:space="preserve">University of Alberta, Red </w:t>
      </w:r>
      <w:r w:rsidR="005144A3">
        <w:t>D</w:t>
      </w:r>
      <w:r w:rsidRPr="000A5A33">
        <w:t xml:space="preserve">eer </w:t>
      </w:r>
      <w:r w:rsidR="005144A3">
        <w:t>C</w:t>
      </w:r>
      <w:r w:rsidRPr="000A5A33">
        <w:t xml:space="preserve">ollege, Alberta, Canada                                         </w:t>
      </w:r>
      <w:r w:rsidRPr="001D739C">
        <w:rPr>
          <w:b/>
          <w:bCs/>
        </w:rPr>
        <w:t>2013-2015</w:t>
      </w:r>
    </w:p>
    <w:p w14:paraId="47F594D6" w14:textId="778EA2E1" w:rsidR="000A5A33" w:rsidRPr="000A5A33" w:rsidRDefault="000A5A33" w:rsidP="005144A3">
      <w:pPr>
        <w:tabs>
          <w:tab w:val="left" w:pos="8100"/>
        </w:tabs>
        <w:rPr>
          <w:b/>
          <w:bCs/>
        </w:rPr>
      </w:pPr>
      <w:r w:rsidRPr="000A5A33">
        <w:rPr>
          <w:b/>
          <w:bCs/>
        </w:rPr>
        <w:t>Bachelor of Science Hospitality and Tourism Management Owerri.                    2003-2007</w:t>
      </w:r>
    </w:p>
    <w:p w14:paraId="31CC3604" w14:textId="405C469D" w:rsidR="00D0675B" w:rsidRPr="00040A98" w:rsidRDefault="000A5A33" w:rsidP="001D739C">
      <w:pPr>
        <w:tabs>
          <w:tab w:val="left" w:pos="8222"/>
        </w:tabs>
      </w:pPr>
      <w:r w:rsidRPr="000A5A33">
        <w:t>Imo State University (IMSU</w:t>
      </w:r>
      <w:r w:rsidR="00651089">
        <w:t>)</w:t>
      </w:r>
    </w:p>
    <w:p w14:paraId="589F7F8C" w14:textId="5BD90750" w:rsidR="00E9325B" w:rsidRPr="002E4ED8" w:rsidRDefault="00D0675B" w:rsidP="002D3FAF">
      <w:pPr>
        <w:tabs>
          <w:tab w:val="left" w:pos="7938"/>
        </w:tabs>
        <w:jc w:val="both"/>
        <w:rPr>
          <w:b/>
          <w:bCs/>
          <w:sz w:val="28"/>
          <w:szCs w:val="28"/>
          <w:u w:val="single"/>
          <w:lang w:val="ig-NG"/>
        </w:rPr>
      </w:pPr>
      <w:r w:rsidRPr="002E4ED8">
        <w:rPr>
          <w:b/>
          <w:bCs/>
          <w:sz w:val="28"/>
          <w:szCs w:val="28"/>
          <w:u w:val="single"/>
          <w:lang w:val="ig-NG"/>
        </w:rPr>
        <w:t>CLINICAL EXPERIENCE</w:t>
      </w:r>
      <w:r w:rsidR="00C6609C" w:rsidRPr="002E4ED8">
        <w:rPr>
          <w:b/>
          <w:bCs/>
          <w:sz w:val="28"/>
          <w:szCs w:val="28"/>
          <w:u w:val="single"/>
          <w:lang w:val="ig-NG"/>
        </w:rPr>
        <w:t xml:space="preserve">  </w:t>
      </w:r>
    </w:p>
    <w:p w14:paraId="2FFA6D38" w14:textId="1275DC10" w:rsidR="00040A98" w:rsidRPr="00040A98" w:rsidRDefault="00040A98" w:rsidP="005144A3">
      <w:pPr>
        <w:tabs>
          <w:tab w:val="left" w:pos="8100"/>
        </w:tabs>
        <w:jc w:val="both"/>
        <w:rPr>
          <w:b/>
          <w:bCs/>
        </w:rPr>
      </w:pPr>
      <w:r w:rsidRPr="00040A98">
        <w:rPr>
          <w:b/>
          <w:bCs/>
          <w:lang w:val="ig-NG"/>
        </w:rPr>
        <w:t xml:space="preserve">Community health practicum University of </w:t>
      </w:r>
      <w:r w:rsidR="00651089">
        <w:rPr>
          <w:b/>
          <w:bCs/>
          <w:lang w:val="en-US"/>
        </w:rPr>
        <w:t>V</w:t>
      </w:r>
      <w:r w:rsidR="00651089" w:rsidRPr="00040A98">
        <w:rPr>
          <w:b/>
          <w:bCs/>
          <w:lang w:val="ig-NG"/>
        </w:rPr>
        <w:t>ictoria</w:t>
      </w:r>
      <w:r w:rsidR="00651089">
        <w:rPr>
          <w:b/>
          <w:bCs/>
          <w:lang w:val="en-US"/>
        </w:rPr>
        <w:t xml:space="preserve"> </w:t>
      </w:r>
      <w:r w:rsidR="00651089" w:rsidRPr="00040A98">
        <w:rPr>
          <w:b/>
          <w:bCs/>
          <w:lang w:val="ig-NG"/>
        </w:rPr>
        <w:t xml:space="preserve"> </w:t>
      </w:r>
      <w:r w:rsidRPr="00040A98">
        <w:rPr>
          <w:b/>
          <w:bCs/>
          <w:lang w:val="ig-NG"/>
        </w:rPr>
        <w:t>90hours</w:t>
      </w:r>
      <w:r>
        <w:rPr>
          <w:b/>
          <w:bCs/>
        </w:rPr>
        <w:t xml:space="preserve">                                 </w:t>
      </w:r>
      <w:r w:rsidR="001D739C">
        <w:rPr>
          <w:b/>
          <w:bCs/>
        </w:rPr>
        <w:t>2022-P</w:t>
      </w:r>
      <w:r>
        <w:rPr>
          <w:b/>
          <w:bCs/>
        </w:rPr>
        <w:t>resent</w:t>
      </w:r>
    </w:p>
    <w:p w14:paraId="6B419789" w14:textId="52D4963C" w:rsidR="003A4800" w:rsidRPr="007F6F95" w:rsidRDefault="003A4800" w:rsidP="007F6F95">
      <w:pPr>
        <w:pStyle w:val="ListParagraph"/>
        <w:numPr>
          <w:ilvl w:val="0"/>
          <w:numId w:val="7"/>
        </w:numPr>
        <w:jc w:val="both"/>
        <w:rPr>
          <w:lang w:val="ig-NG"/>
        </w:rPr>
      </w:pPr>
      <w:r w:rsidRPr="007F6F95">
        <w:rPr>
          <w:lang w:val="ig-NG"/>
        </w:rPr>
        <w:t>Developed intervention plans for agencies, families and individuals.</w:t>
      </w:r>
    </w:p>
    <w:p w14:paraId="5454E3BA" w14:textId="486E1840" w:rsidR="005B66DB" w:rsidRDefault="003A4800" w:rsidP="005B66DB">
      <w:pPr>
        <w:pStyle w:val="ListParagraph"/>
        <w:numPr>
          <w:ilvl w:val="0"/>
          <w:numId w:val="7"/>
        </w:numPr>
        <w:jc w:val="both"/>
        <w:rPr>
          <w:lang w:val="ig-NG"/>
        </w:rPr>
      </w:pPr>
      <w:r w:rsidRPr="007F6F95">
        <w:rPr>
          <w:lang w:val="ig-NG"/>
        </w:rPr>
        <w:lastRenderedPageBreak/>
        <w:t xml:space="preserve">Provided education  to communites </w:t>
      </w:r>
      <w:r w:rsidR="00651089">
        <w:rPr>
          <w:lang w:val="en-US"/>
        </w:rPr>
        <w:t>on</w:t>
      </w:r>
      <w:r w:rsidR="00651089" w:rsidRPr="007F6F95">
        <w:rPr>
          <w:lang w:val="ig-NG"/>
        </w:rPr>
        <w:t xml:space="preserve"> </w:t>
      </w:r>
      <w:r w:rsidRPr="007F6F95">
        <w:rPr>
          <w:lang w:val="ig-NG"/>
        </w:rPr>
        <w:t>hyg</w:t>
      </w:r>
      <w:r w:rsidR="00651089">
        <w:rPr>
          <w:lang w:val="en-US"/>
        </w:rPr>
        <w:t>e</w:t>
      </w:r>
      <w:r w:rsidRPr="007F6F95">
        <w:rPr>
          <w:lang w:val="ig-NG"/>
        </w:rPr>
        <w:t>ine</w:t>
      </w:r>
      <w:r w:rsidR="005B66DB">
        <w:t xml:space="preserve"> </w:t>
      </w:r>
      <w:r w:rsidRPr="005B66DB">
        <w:rPr>
          <w:lang w:val="ig-NG"/>
        </w:rPr>
        <w:t xml:space="preserve">and disease prevention </w:t>
      </w:r>
    </w:p>
    <w:p w14:paraId="77217F60" w14:textId="29D10FB9" w:rsidR="007F6F95" w:rsidRPr="005B66DB" w:rsidRDefault="003A4800" w:rsidP="005B66DB">
      <w:pPr>
        <w:pStyle w:val="ListParagraph"/>
        <w:jc w:val="both"/>
        <w:rPr>
          <w:lang w:val="ig-NG"/>
        </w:rPr>
      </w:pPr>
      <w:r w:rsidRPr="005B66DB">
        <w:rPr>
          <w:lang w:val="ig-NG"/>
        </w:rPr>
        <w:t>and promotion of health.</w:t>
      </w:r>
    </w:p>
    <w:p w14:paraId="3FAF91DE" w14:textId="3625E936" w:rsidR="00D0675B" w:rsidRPr="007F6F95" w:rsidRDefault="00D0675B" w:rsidP="005144A3">
      <w:pPr>
        <w:tabs>
          <w:tab w:val="left" w:pos="8100"/>
          <w:tab w:val="left" w:pos="8222"/>
        </w:tabs>
        <w:jc w:val="both"/>
        <w:rPr>
          <w:lang w:val="ig-NG"/>
        </w:rPr>
      </w:pPr>
      <w:r w:rsidRPr="00121676">
        <w:rPr>
          <w:b/>
          <w:bCs/>
          <w:lang w:val="ig-NG"/>
        </w:rPr>
        <w:t>Consolidated practice Experience</w:t>
      </w:r>
      <w:r w:rsidR="00287A5E">
        <w:rPr>
          <w:b/>
          <w:bCs/>
          <w:lang w:val="en-US"/>
        </w:rPr>
        <w:t xml:space="preserve"> -</w:t>
      </w:r>
      <w:r w:rsidRPr="00121676">
        <w:rPr>
          <w:b/>
          <w:bCs/>
          <w:lang w:val="ig-NG"/>
        </w:rPr>
        <w:t xml:space="preserve"> </w:t>
      </w:r>
      <w:r w:rsidR="00287A5E">
        <w:rPr>
          <w:b/>
          <w:bCs/>
          <w:lang w:val="en-US"/>
        </w:rPr>
        <w:t>S</w:t>
      </w:r>
      <w:r w:rsidR="00287A5E" w:rsidRPr="00121676">
        <w:rPr>
          <w:b/>
          <w:bCs/>
          <w:lang w:val="ig-NG"/>
        </w:rPr>
        <w:t xml:space="preserve">pring  </w:t>
      </w:r>
      <w:r w:rsidR="00B32E3A" w:rsidRPr="00121676">
        <w:rPr>
          <w:b/>
          <w:bCs/>
          <w:lang w:val="ig-NG"/>
        </w:rPr>
        <w:t>153 hours</w:t>
      </w:r>
      <w:r w:rsidRPr="00121676">
        <w:rPr>
          <w:b/>
          <w:bCs/>
          <w:lang w:val="ig-NG"/>
        </w:rPr>
        <w:t xml:space="preserve">                                           </w:t>
      </w:r>
      <w:r w:rsidR="00287A5E">
        <w:rPr>
          <w:b/>
          <w:bCs/>
          <w:lang w:val="en-US"/>
        </w:rPr>
        <w:t xml:space="preserve"> </w:t>
      </w:r>
      <w:r w:rsidRPr="00121676">
        <w:rPr>
          <w:b/>
          <w:bCs/>
          <w:lang w:val="ig-NG"/>
        </w:rPr>
        <w:t>2020</w:t>
      </w:r>
    </w:p>
    <w:p w14:paraId="28848585" w14:textId="444E7AAE" w:rsidR="00B32E3A" w:rsidRDefault="00B32E3A" w:rsidP="00B32E3A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B32E3A">
        <w:rPr>
          <w:lang w:val="ig-NG"/>
        </w:rPr>
        <w:t>Health promotion</w:t>
      </w:r>
      <w:r w:rsidR="000A5A33">
        <w:t xml:space="preserve"> </w:t>
      </w:r>
      <w:r w:rsidR="00287A5E">
        <w:rPr>
          <w:lang w:val="en-US"/>
        </w:rPr>
        <w:t>to</w:t>
      </w:r>
      <w:r w:rsidR="00287A5E" w:rsidRPr="00B32E3A">
        <w:rPr>
          <w:lang w:val="ig-NG"/>
        </w:rPr>
        <w:t xml:space="preserve"> </w:t>
      </w:r>
      <w:r w:rsidRPr="00B32E3A">
        <w:rPr>
          <w:lang w:val="ig-NG"/>
        </w:rPr>
        <w:t>patients</w:t>
      </w:r>
      <w:r w:rsidR="005144A3">
        <w:rPr>
          <w:lang w:val="en-US"/>
        </w:rPr>
        <w:t>’</w:t>
      </w:r>
      <w:r w:rsidRPr="00B32E3A">
        <w:rPr>
          <w:lang w:val="ig-NG"/>
        </w:rPr>
        <w:t xml:space="preserve"> families</w:t>
      </w:r>
      <w:r w:rsidR="00121676">
        <w:rPr>
          <w:lang w:val="ig-NG"/>
        </w:rPr>
        <w:t xml:space="preserve"> </w:t>
      </w:r>
      <w:r w:rsidRPr="00B32E3A">
        <w:rPr>
          <w:lang w:val="ig-NG"/>
        </w:rPr>
        <w:t>experiencing episodic</w:t>
      </w:r>
      <w:r w:rsidR="00FD5FC3">
        <w:t xml:space="preserve"> </w:t>
      </w:r>
      <w:r w:rsidRPr="00B32E3A">
        <w:rPr>
          <w:lang w:val="ig-NG"/>
        </w:rPr>
        <w:t>and chronic health challenges</w:t>
      </w:r>
    </w:p>
    <w:p w14:paraId="6F0E41D7" w14:textId="57AFD7B7" w:rsidR="00B32E3A" w:rsidRPr="007F6F95" w:rsidRDefault="00121676" w:rsidP="00D0675B">
      <w:pPr>
        <w:pStyle w:val="ListParagraph"/>
        <w:numPr>
          <w:ilvl w:val="0"/>
          <w:numId w:val="3"/>
        </w:numPr>
        <w:jc w:val="both"/>
        <w:rPr>
          <w:lang w:val="ig-NG"/>
        </w:rPr>
      </w:pPr>
      <w:r>
        <w:rPr>
          <w:lang w:val="ig-NG"/>
        </w:rPr>
        <w:t>Provided relationship to enhance healing</w:t>
      </w:r>
    </w:p>
    <w:p w14:paraId="26F22E28" w14:textId="070EF9BB" w:rsidR="00E4122D" w:rsidRDefault="00D0675B" w:rsidP="005144A3">
      <w:pPr>
        <w:tabs>
          <w:tab w:val="left" w:pos="7938"/>
          <w:tab w:val="left" w:pos="8100"/>
          <w:tab w:val="left" w:pos="8222"/>
        </w:tabs>
        <w:jc w:val="both"/>
        <w:rPr>
          <w:b/>
          <w:bCs/>
          <w:lang w:val="ig-NG"/>
        </w:rPr>
      </w:pPr>
      <w:r w:rsidRPr="000B4C03">
        <w:rPr>
          <w:b/>
          <w:bCs/>
          <w:lang w:val="ig-NG"/>
        </w:rPr>
        <w:t xml:space="preserve">Obstetrics Clinical  </w:t>
      </w:r>
      <w:r w:rsidR="0042696B">
        <w:rPr>
          <w:b/>
          <w:bCs/>
          <w:lang w:val="ig-NG"/>
        </w:rPr>
        <w:t>90hours</w:t>
      </w:r>
      <w:r w:rsidRPr="000B4C03">
        <w:rPr>
          <w:b/>
          <w:bCs/>
          <w:lang w:val="ig-NG"/>
        </w:rPr>
        <w:t xml:space="preserve">                                                                                      </w:t>
      </w:r>
      <w:r w:rsidR="00287A5E">
        <w:rPr>
          <w:b/>
          <w:bCs/>
          <w:lang w:val="en-US"/>
        </w:rPr>
        <w:t xml:space="preserve"> </w:t>
      </w:r>
      <w:r w:rsidRPr="000B4C03">
        <w:rPr>
          <w:b/>
          <w:bCs/>
          <w:lang w:val="ig-NG"/>
        </w:rPr>
        <w:t>2020</w:t>
      </w:r>
    </w:p>
    <w:p w14:paraId="6FEBE136" w14:textId="13FC6F58" w:rsidR="00E4122D" w:rsidRPr="005B66DB" w:rsidRDefault="004C5A90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Facilitated breastfeeding education for new mother</w:t>
      </w:r>
      <w:r w:rsidR="00287A5E">
        <w:rPr>
          <w:lang w:val="en-US"/>
        </w:rPr>
        <w:t>s</w:t>
      </w:r>
    </w:p>
    <w:p w14:paraId="761DE489" w14:textId="77777777" w:rsidR="00E4122D" w:rsidRPr="00E4122D" w:rsidRDefault="004C5A90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Provided labour and delivery support</w:t>
      </w:r>
    </w:p>
    <w:p w14:paraId="20885593" w14:textId="640406CA" w:rsidR="004C5A90" w:rsidRPr="00E4122D" w:rsidRDefault="004C5A90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 xml:space="preserve">Mom and </w:t>
      </w:r>
      <w:r w:rsidR="002E4ED8">
        <w:t>infant</w:t>
      </w:r>
      <w:r w:rsidRPr="00E4122D">
        <w:rPr>
          <w:lang w:val="ig-NG"/>
        </w:rPr>
        <w:t xml:space="preserve"> </w:t>
      </w:r>
      <w:r w:rsidR="00533379">
        <w:rPr>
          <w:lang w:val="en-US"/>
        </w:rPr>
        <w:t>head-to-</w:t>
      </w:r>
      <w:r w:rsidRPr="00E4122D">
        <w:rPr>
          <w:lang w:val="ig-NG"/>
        </w:rPr>
        <w:t>toe assessment</w:t>
      </w:r>
    </w:p>
    <w:p w14:paraId="33B62DD0" w14:textId="2E461A98" w:rsidR="004C5A90" w:rsidRPr="00E4122D" w:rsidRDefault="00E4122D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Provided postpartum care to patient</w:t>
      </w:r>
      <w:r w:rsidR="00287A5E">
        <w:rPr>
          <w:lang w:val="en-US"/>
        </w:rPr>
        <w:t>s</w:t>
      </w:r>
      <w:r w:rsidRPr="00E4122D">
        <w:rPr>
          <w:lang w:val="ig-NG"/>
        </w:rPr>
        <w:t xml:space="preserve"> and infant</w:t>
      </w:r>
      <w:r w:rsidR="00287A5E">
        <w:rPr>
          <w:lang w:val="en-US"/>
        </w:rPr>
        <w:t>s</w:t>
      </w:r>
    </w:p>
    <w:p w14:paraId="751683FD" w14:textId="3EF79DA9" w:rsidR="00136D7C" w:rsidRPr="00E4122D" w:rsidRDefault="00136D7C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Facilitate</w:t>
      </w:r>
      <w:r w:rsidR="00AD6C05">
        <w:rPr>
          <w:lang w:val="en-US"/>
        </w:rPr>
        <w:t>d</w:t>
      </w:r>
      <w:r w:rsidRPr="00E4122D">
        <w:rPr>
          <w:lang w:val="ig-NG"/>
        </w:rPr>
        <w:t xml:space="preserve"> patient education regarding transitions to home in collaboration with</w:t>
      </w:r>
      <w:r w:rsidR="007E70C0">
        <w:t xml:space="preserve"> </w:t>
      </w:r>
      <w:r w:rsidRPr="00E4122D">
        <w:rPr>
          <w:lang w:val="ig-NG"/>
        </w:rPr>
        <w:t>case managers</w:t>
      </w:r>
    </w:p>
    <w:p w14:paraId="39E9E158" w14:textId="77777777" w:rsidR="00136D7C" w:rsidRPr="004C5A90" w:rsidRDefault="00136D7C" w:rsidP="00136D7C">
      <w:pPr>
        <w:pStyle w:val="ListParagraph"/>
        <w:ind w:left="1440"/>
        <w:jc w:val="both"/>
        <w:rPr>
          <w:lang w:val="ig-NG"/>
        </w:rPr>
      </w:pPr>
    </w:p>
    <w:p w14:paraId="21F8038C" w14:textId="5277A2E4" w:rsidR="00D0675B" w:rsidRPr="001654A6" w:rsidRDefault="00D0675B" w:rsidP="005144A3">
      <w:pPr>
        <w:tabs>
          <w:tab w:val="left" w:pos="7938"/>
          <w:tab w:val="left" w:pos="8100"/>
        </w:tabs>
        <w:jc w:val="both"/>
        <w:rPr>
          <w:b/>
          <w:bCs/>
        </w:rPr>
      </w:pPr>
      <w:r w:rsidRPr="005E30A1">
        <w:rPr>
          <w:b/>
          <w:bCs/>
          <w:lang w:val="ig-NG"/>
        </w:rPr>
        <w:t>Pediat</w:t>
      </w:r>
      <w:r w:rsidR="001654A6">
        <w:rPr>
          <w:b/>
          <w:bCs/>
        </w:rPr>
        <w:t xml:space="preserve">ric </w:t>
      </w:r>
      <w:r w:rsidR="00AD6C05">
        <w:rPr>
          <w:b/>
          <w:bCs/>
        </w:rPr>
        <w:t xml:space="preserve">Unit - </w:t>
      </w:r>
      <w:r w:rsidR="001654A6">
        <w:rPr>
          <w:b/>
          <w:bCs/>
        </w:rPr>
        <w:t xml:space="preserve">Stanton </w:t>
      </w:r>
      <w:r w:rsidR="00AD6C05">
        <w:rPr>
          <w:b/>
          <w:bCs/>
        </w:rPr>
        <w:t xml:space="preserve">Hospital                                                                              </w:t>
      </w:r>
      <w:r w:rsidR="001654A6">
        <w:rPr>
          <w:b/>
          <w:bCs/>
        </w:rPr>
        <w:t>2019</w:t>
      </w:r>
    </w:p>
    <w:p w14:paraId="302427D6" w14:textId="6A322B90" w:rsidR="00D9224C" w:rsidRPr="00E4122D" w:rsidRDefault="00136D7C" w:rsidP="001D739C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 xml:space="preserve">Provided </w:t>
      </w:r>
      <w:r w:rsidR="00533379" w:rsidRPr="00E4122D">
        <w:rPr>
          <w:lang w:val="ig-NG"/>
        </w:rPr>
        <w:t>hea</w:t>
      </w:r>
      <w:r w:rsidR="00533379">
        <w:rPr>
          <w:lang w:val="en-US"/>
        </w:rPr>
        <w:t>d-</w:t>
      </w:r>
      <w:r w:rsidR="00533379" w:rsidRPr="00E4122D">
        <w:rPr>
          <w:lang w:val="ig-NG"/>
        </w:rPr>
        <w:t>to</w:t>
      </w:r>
      <w:r w:rsidR="00533379">
        <w:rPr>
          <w:lang w:val="en-US"/>
        </w:rPr>
        <w:t>-</w:t>
      </w:r>
      <w:r w:rsidRPr="00E4122D">
        <w:rPr>
          <w:lang w:val="ig-NG"/>
        </w:rPr>
        <w:t>toe assessme</w:t>
      </w:r>
      <w:r w:rsidR="00AD6C05">
        <w:rPr>
          <w:lang w:val="en-US"/>
        </w:rPr>
        <w:t>n</w:t>
      </w:r>
      <w:r w:rsidRPr="00E4122D">
        <w:rPr>
          <w:lang w:val="ig-NG"/>
        </w:rPr>
        <w:t>t of pediatric patients</w:t>
      </w:r>
    </w:p>
    <w:p w14:paraId="5D90C210" w14:textId="5A109D80" w:rsidR="00136D7C" w:rsidRPr="002E4ED8" w:rsidRDefault="00136D7C" w:rsidP="002E4ED8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Collaborated with the multidisciplinary team in providing care</w:t>
      </w:r>
      <w:r w:rsidR="002E4ED8">
        <w:t xml:space="preserve"> </w:t>
      </w:r>
      <w:r w:rsidRPr="002E4ED8">
        <w:rPr>
          <w:lang w:val="ig-NG"/>
        </w:rPr>
        <w:t xml:space="preserve">and support to the </w:t>
      </w:r>
      <w:r w:rsidR="00AD6C05">
        <w:t>infant</w:t>
      </w:r>
      <w:r w:rsidR="00AD6C05" w:rsidRPr="002E4ED8">
        <w:rPr>
          <w:lang w:val="ig-NG"/>
        </w:rPr>
        <w:t xml:space="preserve"> </w:t>
      </w:r>
      <w:r w:rsidRPr="002E4ED8">
        <w:rPr>
          <w:lang w:val="ig-NG"/>
        </w:rPr>
        <w:t xml:space="preserve">and </w:t>
      </w:r>
      <w:r w:rsidR="00533379">
        <w:rPr>
          <w:lang w:val="en-US"/>
        </w:rPr>
        <w:t xml:space="preserve">their </w:t>
      </w:r>
      <w:r w:rsidR="00533379" w:rsidRPr="002E4ED8">
        <w:rPr>
          <w:lang w:val="ig-NG"/>
        </w:rPr>
        <w:t>famil</w:t>
      </w:r>
      <w:r w:rsidR="00533379">
        <w:rPr>
          <w:lang w:val="en-US"/>
        </w:rPr>
        <w:t>ies</w:t>
      </w:r>
    </w:p>
    <w:p w14:paraId="1BA8B19F" w14:textId="4A770F51" w:rsidR="00136D7C" w:rsidRPr="00E4122D" w:rsidRDefault="00136D7C" w:rsidP="001D739C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 xml:space="preserve">Provided a safe environment </w:t>
      </w:r>
      <w:r w:rsidR="00533379">
        <w:rPr>
          <w:lang w:val="en-US"/>
        </w:rPr>
        <w:t>for</w:t>
      </w:r>
      <w:r w:rsidR="00533379" w:rsidRPr="00E4122D">
        <w:rPr>
          <w:lang w:val="ig-NG"/>
        </w:rPr>
        <w:t xml:space="preserve"> </w:t>
      </w:r>
      <w:r w:rsidRPr="00E4122D">
        <w:rPr>
          <w:lang w:val="ig-NG"/>
        </w:rPr>
        <w:t xml:space="preserve">the </w:t>
      </w:r>
      <w:r w:rsidR="000A5A33" w:rsidRPr="001D739C">
        <w:rPr>
          <w:lang w:val="ig-NG"/>
        </w:rPr>
        <w:t>infant</w:t>
      </w:r>
    </w:p>
    <w:p w14:paraId="70B69A30" w14:textId="689BB358" w:rsidR="00136D7C" w:rsidRPr="00E4122D" w:rsidRDefault="00136D7C" w:rsidP="001D739C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E4122D">
        <w:rPr>
          <w:lang w:val="ig-NG"/>
        </w:rPr>
        <w:t>Provided nursing care to psychiatric</w:t>
      </w:r>
      <w:r w:rsidR="00E4122D" w:rsidRPr="00E4122D">
        <w:rPr>
          <w:lang w:val="ig-NG"/>
        </w:rPr>
        <w:t xml:space="preserve"> patients</w:t>
      </w:r>
    </w:p>
    <w:p w14:paraId="1F6DBEEC" w14:textId="77777777" w:rsidR="00136D7C" w:rsidRPr="00D0675B" w:rsidRDefault="00136D7C" w:rsidP="00D0675B">
      <w:pPr>
        <w:jc w:val="both"/>
        <w:rPr>
          <w:lang w:val="ig-NG"/>
        </w:rPr>
      </w:pPr>
    </w:p>
    <w:p w14:paraId="42ACE7CD" w14:textId="508ABBFA" w:rsidR="00D0675B" w:rsidRPr="00D9224C" w:rsidRDefault="005B66DB" w:rsidP="005144A3">
      <w:pPr>
        <w:tabs>
          <w:tab w:val="left" w:pos="7938"/>
          <w:tab w:val="left" w:pos="8100"/>
        </w:tabs>
        <w:jc w:val="both"/>
        <w:rPr>
          <w:b/>
          <w:bCs/>
          <w:lang w:val="ig-NG"/>
        </w:rPr>
      </w:pPr>
      <w:r>
        <w:rPr>
          <w:b/>
          <w:bCs/>
        </w:rPr>
        <w:t xml:space="preserve">Community </w:t>
      </w:r>
      <w:r w:rsidR="001D739C">
        <w:rPr>
          <w:b/>
          <w:bCs/>
        </w:rPr>
        <w:t xml:space="preserve">Practice - </w:t>
      </w:r>
      <w:r w:rsidR="00D0675B" w:rsidRPr="00D9224C">
        <w:rPr>
          <w:b/>
          <w:bCs/>
          <w:lang w:val="ig-NG"/>
        </w:rPr>
        <w:t>William McDonald School</w:t>
      </w:r>
      <w:r w:rsidR="001D739C">
        <w:rPr>
          <w:b/>
          <w:bCs/>
        </w:rPr>
        <w:t xml:space="preserve"> </w:t>
      </w:r>
      <w:r w:rsidR="00D0675B" w:rsidRPr="00D9224C">
        <w:rPr>
          <w:b/>
          <w:bCs/>
          <w:lang w:val="ig-NG"/>
        </w:rPr>
        <w:t xml:space="preserve">    </w:t>
      </w:r>
      <w:r>
        <w:rPr>
          <w:b/>
          <w:bCs/>
        </w:rPr>
        <w:t xml:space="preserve">                                           </w:t>
      </w:r>
      <w:r w:rsidR="00533379">
        <w:rPr>
          <w:b/>
          <w:bCs/>
        </w:rPr>
        <w:t xml:space="preserve">  </w:t>
      </w:r>
      <w:r w:rsidR="00D0675B" w:rsidRPr="00D9224C">
        <w:rPr>
          <w:b/>
          <w:bCs/>
          <w:lang w:val="ig-NG"/>
        </w:rPr>
        <w:t>2019</w:t>
      </w:r>
    </w:p>
    <w:p w14:paraId="36226C15" w14:textId="54936BC5" w:rsidR="000B4C03" w:rsidRPr="002E4ED8" w:rsidRDefault="00533379" w:rsidP="00D0675B">
      <w:pPr>
        <w:pStyle w:val="ListParagraph"/>
        <w:numPr>
          <w:ilvl w:val="0"/>
          <w:numId w:val="6"/>
        </w:numPr>
        <w:jc w:val="both"/>
        <w:rPr>
          <w:lang w:val="ig-NG"/>
        </w:rPr>
      </w:pPr>
      <w:r w:rsidRPr="00D9224C">
        <w:rPr>
          <w:lang w:val="ig-NG"/>
        </w:rPr>
        <w:t>T</w:t>
      </w:r>
      <w:r>
        <w:rPr>
          <w:lang w:val="en-US"/>
        </w:rPr>
        <w:t>aught</w:t>
      </w:r>
      <w:r w:rsidRPr="00D9224C">
        <w:rPr>
          <w:lang w:val="ig-NG"/>
        </w:rPr>
        <w:t xml:space="preserve"> </w:t>
      </w:r>
      <w:r w:rsidR="000B4C03" w:rsidRPr="00D9224C">
        <w:rPr>
          <w:lang w:val="ig-NG"/>
        </w:rPr>
        <w:t>grade six, seven, and eight students about</w:t>
      </w:r>
      <w:r w:rsidR="001D739C">
        <w:t xml:space="preserve"> </w:t>
      </w:r>
      <w:r w:rsidR="005B66DB">
        <w:t xml:space="preserve"> </w:t>
      </w:r>
      <w:r w:rsidR="000B4C03" w:rsidRPr="001D739C">
        <w:rPr>
          <w:lang w:val="ig-NG"/>
        </w:rPr>
        <w:t xml:space="preserve">the dangers </w:t>
      </w:r>
      <w:r w:rsidR="00D9224C" w:rsidRPr="001D739C">
        <w:rPr>
          <w:lang w:val="ig-NG"/>
        </w:rPr>
        <w:t>and social pressure of vaping</w:t>
      </w:r>
    </w:p>
    <w:p w14:paraId="3AB0DD1D" w14:textId="0D0452A8" w:rsidR="001654A6" w:rsidRDefault="005B66DB" w:rsidP="005144A3">
      <w:pPr>
        <w:tabs>
          <w:tab w:val="left" w:pos="7938"/>
          <w:tab w:val="left" w:pos="8080"/>
          <w:tab w:val="left" w:pos="8505"/>
        </w:tabs>
        <w:jc w:val="both"/>
        <w:rPr>
          <w:b/>
          <w:bCs/>
          <w:lang w:val="ig-NG"/>
        </w:rPr>
      </w:pPr>
      <w:r>
        <w:rPr>
          <w:b/>
          <w:bCs/>
        </w:rPr>
        <w:t xml:space="preserve">Practicum - </w:t>
      </w:r>
      <w:r w:rsidR="00D0675B" w:rsidRPr="001654A6">
        <w:rPr>
          <w:b/>
          <w:bCs/>
          <w:lang w:val="ig-NG"/>
        </w:rPr>
        <w:t xml:space="preserve">Medicine </w:t>
      </w:r>
      <w:r w:rsidR="00533379">
        <w:rPr>
          <w:b/>
          <w:bCs/>
        </w:rPr>
        <w:t>U</w:t>
      </w:r>
      <w:r w:rsidR="00533379" w:rsidRPr="001654A6">
        <w:rPr>
          <w:b/>
          <w:bCs/>
        </w:rPr>
        <w:t xml:space="preserve">nit </w:t>
      </w:r>
      <w:r w:rsidR="00533379">
        <w:rPr>
          <w:b/>
          <w:bCs/>
        </w:rPr>
        <w:t xml:space="preserve">- </w:t>
      </w:r>
      <w:r w:rsidR="001654A6" w:rsidRPr="001654A6">
        <w:rPr>
          <w:b/>
          <w:bCs/>
        </w:rPr>
        <w:t xml:space="preserve">Stanton </w:t>
      </w:r>
      <w:r w:rsidR="00533379">
        <w:rPr>
          <w:b/>
          <w:bCs/>
        </w:rPr>
        <w:t>H</w:t>
      </w:r>
      <w:r w:rsidR="00533379" w:rsidRPr="001654A6">
        <w:rPr>
          <w:b/>
          <w:bCs/>
        </w:rPr>
        <w:t>ospital</w:t>
      </w:r>
      <w:r w:rsidR="00533379">
        <w:rPr>
          <w:b/>
          <w:bCs/>
        </w:rPr>
        <w:t xml:space="preserve"> -</w:t>
      </w:r>
      <w:r w:rsidR="00533379" w:rsidRPr="001654A6">
        <w:rPr>
          <w:b/>
          <w:bCs/>
        </w:rPr>
        <w:t xml:space="preserve"> </w:t>
      </w:r>
      <w:r w:rsidR="00D0675B" w:rsidRPr="001654A6">
        <w:rPr>
          <w:b/>
          <w:bCs/>
          <w:lang w:val="ig-NG"/>
        </w:rPr>
        <w:t xml:space="preserve">Fall </w:t>
      </w:r>
      <w:r w:rsidR="001654A6" w:rsidRPr="001654A6">
        <w:rPr>
          <w:b/>
          <w:bCs/>
        </w:rPr>
        <w:t xml:space="preserve">                                             </w:t>
      </w:r>
      <w:r w:rsidR="00D0675B" w:rsidRPr="001654A6">
        <w:rPr>
          <w:b/>
          <w:bCs/>
          <w:lang w:val="ig-NG"/>
        </w:rPr>
        <w:t>2016</w:t>
      </w:r>
      <w:r w:rsidR="00C6609C" w:rsidRPr="001654A6">
        <w:rPr>
          <w:b/>
          <w:bCs/>
          <w:lang w:val="ig-NG"/>
        </w:rPr>
        <w:t xml:space="preserve"> </w:t>
      </w:r>
    </w:p>
    <w:p w14:paraId="2E02B5EF" w14:textId="63E735C4" w:rsidR="00964D8E" w:rsidRPr="00964D8E" w:rsidRDefault="00964D8E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964D8E">
        <w:rPr>
          <w:lang w:val="ig-NG"/>
        </w:rPr>
        <w:t>Provided head</w:t>
      </w:r>
      <w:r w:rsidR="00533379">
        <w:rPr>
          <w:lang w:val="en-US"/>
        </w:rPr>
        <w:t>-</w:t>
      </w:r>
      <w:r w:rsidRPr="00964D8E">
        <w:rPr>
          <w:lang w:val="ig-NG"/>
        </w:rPr>
        <w:t>to</w:t>
      </w:r>
      <w:r w:rsidR="00533379">
        <w:rPr>
          <w:lang w:val="en-US"/>
        </w:rPr>
        <w:t>-</w:t>
      </w:r>
      <w:r w:rsidRPr="00964D8E">
        <w:rPr>
          <w:lang w:val="ig-NG"/>
        </w:rPr>
        <w:t>toe assessment on patient</w:t>
      </w:r>
      <w:r w:rsidR="00533379">
        <w:rPr>
          <w:lang w:val="en-US"/>
        </w:rPr>
        <w:t>;</w:t>
      </w:r>
      <w:r w:rsidRPr="00964D8E">
        <w:rPr>
          <w:lang w:val="ig-NG"/>
        </w:rPr>
        <w:t xml:space="preserve"> </w:t>
      </w:r>
      <w:r w:rsidR="002E4ED8">
        <w:t>c</w:t>
      </w:r>
      <w:r w:rsidRPr="00964D8E">
        <w:rPr>
          <w:lang w:val="ig-NG"/>
        </w:rPr>
        <w:t>ollaborated with the nurse and doctors to identify and address patient needs</w:t>
      </w:r>
    </w:p>
    <w:p w14:paraId="390A6452" w14:textId="5350F62E" w:rsidR="00964D8E" w:rsidRPr="00964D8E" w:rsidRDefault="00964D8E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964D8E">
        <w:rPr>
          <w:lang w:val="ig-NG"/>
        </w:rPr>
        <w:t>Provided clients with interpretation of their health</w:t>
      </w:r>
      <w:r w:rsidR="00533379">
        <w:rPr>
          <w:lang w:val="en-US"/>
        </w:rPr>
        <w:t xml:space="preserve"> analysis</w:t>
      </w:r>
      <w:r w:rsidRPr="00964D8E">
        <w:rPr>
          <w:lang w:val="ig-NG"/>
        </w:rPr>
        <w:t xml:space="preserve"> and helped them find answers to their worries.</w:t>
      </w:r>
    </w:p>
    <w:p w14:paraId="44889136" w14:textId="5EB7771A" w:rsidR="00964D8E" w:rsidRPr="00964D8E" w:rsidRDefault="00964D8E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964D8E">
        <w:rPr>
          <w:lang w:val="ig-NG"/>
        </w:rPr>
        <w:t>Facilitated understanding through relational practice.</w:t>
      </w:r>
    </w:p>
    <w:p w14:paraId="556F049D" w14:textId="2C05E670" w:rsidR="00AE15E4" w:rsidRPr="001654A6" w:rsidRDefault="005B66DB" w:rsidP="005144A3">
      <w:pPr>
        <w:tabs>
          <w:tab w:val="left" w:pos="7938"/>
          <w:tab w:val="left" w:pos="8100"/>
        </w:tabs>
        <w:jc w:val="both"/>
        <w:rPr>
          <w:b/>
          <w:bCs/>
        </w:rPr>
      </w:pPr>
      <w:r>
        <w:rPr>
          <w:b/>
          <w:bCs/>
        </w:rPr>
        <w:t xml:space="preserve">Practicum - </w:t>
      </w:r>
      <w:r w:rsidR="00AE15E4" w:rsidRPr="001654A6">
        <w:rPr>
          <w:b/>
          <w:bCs/>
          <w:lang w:val="ig-NG"/>
        </w:rPr>
        <w:t>Bethany</w:t>
      </w:r>
      <w:r w:rsidR="00B37744">
        <w:rPr>
          <w:b/>
          <w:bCs/>
        </w:rPr>
        <w:t xml:space="preserve"> </w:t>
      </w:r>
      <w:r w:rsidR="003076CB">
        <w:rPr>
          <w:b/>
          <w:bCs/>
        </w:rPr>
        <w:t xml:space="preserve">Group Home </w:t>
      </w:r>
      <w:r w:rsidR="005144A3">
        <w:rPr>
          <w:b/>
          <w:bCs/>
        </w:rPr>
        <w:t xml:space="preserve">- </w:t>
      </w:r>
      <w:r w:rsidR="008A4AE7">
        <w:rPr>
          <w:b/>
          <w:bCs/>
        </w:rPr>
        <w:t>R</w:t>
      </w:r>
      <w:r w:rsidR="00B37744">
        <w:rPr>
          <w:b/>
          <w:bCs/>
        </w:rPr>
        <w:t>ed</w:t>
      </w:r>
      <w:r w:rsidR="008A4AE7">
        <w:rPr>
          <w:b/>
          <w:bCs/>
        </w:rPr>
        <w:t xml:space="preserve"> D</w:t>
      </w:r>
      <w:r w:rsidR="00B37744">
        <w:rPr>
          <w:b/>
          <w:bCs/>
        </w:rPr>
        <w:t>eer</w:t>
      </w:r>
      <w:r w:rsidR="00AE15E4" w:rsidRPr="001654A6">
        <w:rPr>
          <w:b/>
          <w:bCs/>
          <w:lang w:val="ig-NG"/>
        </w:rPr>
        <w:t xml:space="preserve">    </w:t>
      </w:r>
      <w:r w:rsidR="00AE15E4" w:rsidRPr="001D739C">
        <w:rPr>
          <w:b/>
          <w:bCs/>
        </w:rPr>
        <w:t xml:space="preserve">90hours                                     </w:t>
      </w:r>
      <w:r w:rsidR="005144A3">
        <w:rPr>
          <w:b/>
          <w:bCs/>
        </w:rPr>
        <w:t xml:space="preserve"> </w:t>
      </w:r>
      <w:r w:rsidR="00AE15E4" w:rsidRPr="001D739C">
        <w:rPr>
          <w:b/>
          <w:bCs/>
        </w:rPr>
        <w:t>201</w:t>
      </w:r>
      <w:r w:rsidR="001654A6" w:rsidRPr="001654A6">
        <w:rPr>
          <w:b/>
          <w:bCs/>
        </w:rPr>
        <w:t>3</w:t>
      </w:r>
    </w:p>
    <w:p w14:paraId="59D2CA02" w14:textId="602CC1EE" w:rsidR="00833707" w:rsidRPr="002E4ED8" w:rsidRDefault="00E672BB" w:rsidP="002E4ED8">
      <w:pPr>
        <w:pStyle w:val="ListParagraph"/>
        <w:numPr>
          <w:ilvl w:val="0"/>
          <w:numId w:val="3"/>
        </w:numPr>
        <w:jc w:val="both"/>
        <w:rPr>
          <w:lang w:val="ig-NG"/>
        </w:rPr>
      </w:pPr>
      <w:r>
        <w:rPr>
          <w:lang w:val="en-US"/>
        </w:rPr>
        <w:t>Learned the importance of</w:t>
      </w:r>
      <w:r w:rsidR="00AE15E4" w:rsidRPr="00AE15E4">
        <w:rPr>
          <w:lang w:val="ig-NG"/>
        </w:rPr>
        <w:t xml:space="preserve"> </w:t>
      </w:r>
      <w:r>
        <w:rPr>
          <w:lang w:val="en-US"/>
        </w:rPr>
        <w:t>c</w:t>
      </w:r>
      <w:r w:rsidRPr="00AE15E4">
        <w:rPr>
          <w:lang w:val="ig-NG"/>
        </w:rPr>
        <w:t>lien</w:t>
      </w:r>
      <w:r>
        <w:rPr>
          <w:lang w:val="ig-NG"/>
        </w:rPr>
        <w:t>t</w:t>
      </w:r>
      <w:r>
        <w:t xml:space="preserve"> </w:t>
      </w:r>
      <w:r w:rsidR="00AE15E4" w:rsidRPr="002E4ED8">
        <w:rPr>
          <w:lang w:val="ig-NG"/>
        </w:rPr>
        <w:t>health assessment and to know how clients understand and promote their health</w:t>
      </w:r>
    </w:p>
    <w:p w14:paraId="4218429A" w14:textId="3018BBC0" w:rsidR="00833707" w:rsidRPr="005B66DB" w:rsidRDefault="00C6609C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AE15E4">
        <w:rPr>
          <w:lang w:val="ig-NG"/>
        </w:rPr>
        <w:t xml:space="preserve">  </w:t>
      </w:r>
      <w:r w:rsidR="00E672BB">
        <w:rPr>
          <w:lang w:val="ig-NG"/>
        </w:rPr>
        <w:t>Buil</w:t>
      </w:r>
      <w:r w:rsidR="00E672BB">
        <w:rPr>
          <w:lang w:val="en-US"/>
        </w:rPr>
        <w:t>t</w:t>
      </w:r>
      <w:r w:rsidR="00E672BB">
        <w:rPr>
          <w:lang w:val="ig-NG"/>
        </w:rPr>
        <w:t xml:space="preserve"> </w:t>
      </w:r>
      <w:r w:rsidR="00833707">
        <w:rPr>
          <w:lang w:val="ig-NG"/>
        </w:rPr>
        <w:t xml:space="preserve">therapeutic relationship with patients </w:t>
      </w:r>
      <w:r w:rsidR="002E4ED8">
        <w:t>.</w:t>
      </w:r>
    </w:p>
    <w:p w14:paraId="4BF2DFFF" w14:textId="3FE78AFE" w:rsidR="002E4ED8" w:rsidRDefault="00C6609C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AE15E4">
        <w:rPr>
          <w:lang w:val="ig-NG"/>
        </w:rPr>
        <w:t xml:space="preserve"> </w:t>
      </w:r>
      <w:r w:rsidR="00E672BB">
        <w:rPr>
          <w:lang w:val="ig-NG"/>
        </w:rPr>
        <w:t>Collaborat</w:t>
      </w:r>
      <w:r w:rsidR="00E672BB">
        <w:rPr>
          <w:lang w:val="en-US"/>
        </w:rPr>
        <w:t>ed</w:t>
      </w:r>
      <w:r w:rsidR="00E672BB">
        <w:rPr>
          <w:lang w:val="ig-NG"/>
        </w:rPr>
        <w:t xml:space="preserve"> </w:t>
      </w:r>
      <w:r w:rsidR="00833707">
        <w:rPr>
          <w:lang w:val="ig-NG"/>
        </w:rPr>
        <w:t xml:space="preserve">with </w:t>
      </w:r>
      <w:r w:rsidR="00833707" w:rsidRPr="00833707">
        <w:rPr>
          <w:lang w:val="ig-NG"/>
        </w:rPr>
        <w:t>groups, families</w:t>
      </w:r>
      <w:r w:rsidR="00833707">
        <w:rPr>
          <w:lang w:val="ig-NG"/>
        </w:rPr>
        <w:t xml:space="preserve">, nurses, </w:t>
      </w:r>
      <w:r w:rsidR="00833707" w:rsidRPr="00833707">
        <w:rPr>
          <w:lang w:val="ig-NG"/>
        </w:rPr>
        <w:t>and individuals in the</w:t>
      </w:r>
      <w:r w:rsidR="00833707">
        <w:rPr>
          <w:lang w:val="ig-NG"/>
        </w:rPr>
        <w:t>ir</w:t>
      </w:r>
      <w:r w:rsidR="00833707" w:rsidRPr="00833707">
        <w:rPr>
          <w:lang w:val="ig-NG"/>
        </w:rPr>
        <w:t xml:space="preserve"> home</w:t>
      </w:r>
      <w:r w:rsidR="00833707">
        <w:rPr>
          <w:lang w:val="ig-NG"/>
        </w:rPr>
        <w:t>.</w:t>
      </w:r>
      <w:r w:rsidRPr="00AE15E4">
        <w:rPr>
          <w:lang w:val="ig-NG"/>
        </w:rPr>
        <w:t xml:space="preserve">    </w:t>
      </w:r>
    </w:p>
    <w:p w14:paraId="2D3DD716" w14:textId="77777777" w:rsidR="002E4ED8" w:rsidRDefault="002E4ED8" w:rsidP="002E4ED8">
      <w:pPr>
        <w:pStyle w:val="ListParagraph"/>
        <w:jc w:val="both"/>
        <w:rPr>
          <w:lang w:val="ig-NG"/>
        </w:rPr>
      </w:pPr>
    </w:p>
    <w:p w14:paraId="6A838C0D" w14:textId="77777777" w:rsidR="002E4ED8" w:rsidRDefault="002E4ED8" w:rsidP="002E4ED8">
      <w:pPr>
        <w:pStyle w:val="ListParagraph"/>
        <w:jc w:val="both"/>
        <w:rPr>
          <w:lang w:val="ig-NG"/>
        </w:rPr>
      </w:pPr>
    </w:p>
    <w:p w14:paraId="2CB3D086" w14:textId="38713824" w:rsidR="00072122" w:rsidRPr="005B66DB" w:rsidRDefault="00C6609C" w:rsidP="002E4ED8">
      <w:pPr>
        <w:pStyle w:val="ListParagraph"/>
        <w:jc w:val="both"/>
        <w:rPr>
          <w:lang w:val="ig-NG"/>
        </w:rPr>
      </w:pPr>
      <w:r w:rsidRPr="00AE15E4">
        <w:rPr>
          <w:lang w:val="ig-NG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5D40F4B" w14:textId="3994EB95" w:rsidR="00F72A3F" w:rsidRPr="002E4ED8" w:rsidRDefault="00F4494B" w:rsidP="005B66DB">
      <w:pPr>
        <w:jc w:val="both"/>
        <w:rPr>
          <w:b/>
          <w:bCs/>
          <w:sz w:val="28"/>
          <w:szCs w:val="28"/>
          <w:u w:val="single"/>
          <w:lang w:val="ig-NG"/>
        </w:rPr>
      </w:pPr>
      <w:r w:rsidRPr="002E4ED8">
        <w:rPr>
          <w:b/>
          <w:bCs/>
          <w:sz w:val="28"/>
          <w:szCs w:val="28"/>
          <w:u w:val="single"/>
          <w:lang w:val="ig-NG"/>
        </w:rPr>
        <w:t>EMPLOYMENT HISTORY</w:t>
      </w:r>
    </w:p>
    <w:p w14:paraId="2F90056B" w14:textId="61DC7D86" w:rsidR="00F72A3F" w:rsidRDefault="00F72A3F" w:rsidP="005144A3">
      <w:pPr>
        <w:tabs>
          <w:tab w:val="left" w:pos="7938"/>
          <w:tab w:val="left" w:pos="8100"/>
          <w:tab w:val="left" w:pos="8222"/>
        </w:tabs>
      </w:pPr>
      <w:r>
        <w:t xml:space="preserve"> </w:t>
      </w:r>
      <w:r w:rsidRPr="00A81FB2">
        <w:rPr>
          <w:b/>
          <w:bCs/>
        </w:rPr>
        <w:t xml:space="preserve">AVENS – A Community for </w:t>
      </w:r>
      <w:r w:rsidR="00E672BB">
        <w:rPr>
          <w:b/>
          <w:bCs/>
        </w:rPr>
        <w:t>S</w:t>
      </w:r>
      <w:r w:rsidR="00E672BB" w:rsidRPr="00A81FB2">
        <w:rPr>
          <w:b/>
          <w:bCs/>
        </w:rPr>
        <w:t>eniors</w:t>
      </w:r>
      <w:r w:rsidR="00E672BB">
        <w:t xml:space="preserve">                                       </w:t>
      </w:r>
      <w:r w:rsidR="00E672BB" w:rsidRPr="008C0B85">
        <w:rPr>
          <w:b/>
          <w:bCs/>
        </w:rPr>
        <w:t xml:space="preserve">             </w:t>
      </w:r>
      <w:r w:rsidR="00E672BB">
        <w:rPr>
          <w:b/>
          <w:bCs/>
        </w:rPr>
        <w:t xml:space="preserve">                   </w:t>
      </w:r>
      <w:r w:rsidR="00806949" w:rsidRPr="008C0B85">
        <w:rPr>
          <w:b/>
          <w:bCs/>
        </w:rPr>
        <w:t>2017</w:t>
      </w:r>
      <w:r w:rsidR="007E70C0">
        <w:rPr>
          <w:b/>
          <w:bCs/>
        </w:rPr>
        <w:t>-P</w:t>
      </w:r>
      <w:r w:rsidR="00806949" w:rsidRPr="008C0B85">
        <w:rPr>
          <w:b/>
          <w:bCs/>
        </w:rPr>
        <w:t>resent</w:t>
      </w:r>
    </w:p>
    <w:p w14:paraId="21E941F8" w14:textId="281B1BF6" w:rsidR="00F72A3F" w:rsidRPr="005B66DB" w:rsidRDefault="00F72A3F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>Support adults with disabilities to live safely and with dignity in their homes</w:t>
      </w:r>
    </w:p>
    <w:p w14:paraId="0C948284" w14:textId="5757CCB8" w:rsidR="00F72A3F" w:rsidRPr="005B66DB" w:rsidRDefault="00F72A3F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>Assist residents with activities of daily living</w:t>
      </w:r>
    </w:p>
    <w:p w14:paraId="385FB701" w14:textId="6E7EFFB6" w:rsidR="00F72A3F" w:rsidRPr="005B66DB" w:rsidRDefault="00F72A3F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 xml:space="preserve">Work as a team and give reports </w:t>
      </w:r>
      <w:r w:rsidR="00B35405">
        <w:rPr>
          <w:lang w:val="en-US"/>
        </w:rPr>
        <w:t>concerning</w:t>
      </w:r>
      <w:r w:rsidR="00E672BB" w:rsidRPr="005B66DB">
        <w:rPr>
          <w:lang w:val="ig-NG"/>
        </w:rPr>
        <w:t xml:space="preserve"> </w:t>
      </w:r>
      <w:r w:rsidRPr="005B66DB">
        <w:rPr>
          <w:lang w:val="ig-NG"/>
        </w:rPr>
        <w:t>resident care</w:t>
      </w:r>
    </w:p>
    <w:p w14:paraId="4AFC6BEB" w14:textId="248AF4ED" w:rsidR="00F72A3F" w:rsidRPr="005B66DB" w:rsidRDefault="00F72A3F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>Excellent communication and time management skills</w:t>
      </w:r>
    </w:p>
    <w:p w14:paraId="50C4E5F2" w14:textId="572A488B" w:rsidR="00F72A3F" w:rsidRPr="005B66DB" w:rsidRDefault="00F72A3F" w:rsidP="005B66D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>Manage crisis in a calm and confident manner</w:t>
      </w:r>
    </w:p>
    <w:p w14:paraId="065B30E1" w14:textId="416B487B" w:rsidR="00F72A3F" w:rsidRPr="007E70C0" w:rsidRDefault="00F72A3F" w:rsidP="00F72A3F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5B66DB">
        <w:rPr>
          <w:lang w:val="ig-NG"/>
        </w:rPr>
        <w:t>Medication administration</w:t>
      </w:r>
    </w:p>
    <w:p w14:paraId="736EE33B" w14:textId="3763BE68" w:rsidR="00F72A3F" w:rsidRPr="00A81FB2" w:rsidRDefault="00F72A3F" w:rsidP="005144A3">
      <w:pPr>
        <w:tabs>
          <w:tab w:val="left" w:pos="7938"/>
          <w:tab w:val="left" w:pos="8100"/>
        </w:tabs>
        <w:rPr>
          <w:b/>
          <w:bCs/>
        </w:rPr>
      </w:pPr>
      <w:bookmarkStart w:id="0" w:name="_Hlk93320089"/>
      <w:r w:rsidRPr="00A81FB2">
        <w:rPr>
          <w:b/>
          <w:bCs/>
        </w:rPr>
        <w:t xml:space="preserve"> </w:t>
      </w:r>
      <w:bookmarkEnd w:id="0"/>
      <w:r w:rsidRPr="00A81FB2">
        <w:rPr>
          <w:b/>
          <w:bCs/>
        </w:rPr>
        <w:t xml:space="preserve">NTHSSA (Stanton Territorial) – </w:t>
      </w:r>
      <w:r w:rsidR="00E672BB" w:rsidRPr="00A81FB2">
        <w:rPr>
          <w:b/>
          <w:bCs/>
        </w:rPr>
        <w:t>Ca</w:t>
      </w:r>
      <w:r w:rsidR="00E672BB">
        <w:rPr>
          <w:b/>
          <w:bCs/>
        </w:rPr>
        <w:t>su</w:t>
      </w:r>
      <w:r w:rsidR="00E672BB" w:rsidRPr="00A81FB2">
        <w:rPr>
          <w:b/>
          <w:bCs/>
        </w:rPr>
        <w:t>al</w:t>
      </w:r>
      <w:r w:rsidR="00E672BB">
        <w:rPr>
          <w:b/>
          <w:bCs/>
        </w:rPr>
        <w:t xml:space="preserve"> </w:t>
      </w:r>
      <w:r w:rsidRPr="00A81FB2">
        <w:rPr>
          <w:b/>
          <w:bCs/>
        </w:rPr>
        <w:t>-Nursing Aide</w:t>
      </w:r>
      <w:r w:rsidR="00E672BB">
        <w:rPr>
          <w:b/>
          <w:bCs/>
        </w:rPr>
        <w:t>-E</w:t>
      </w:r>
      <w:r w:rsidR="00E672BB" w:rsidRPr="00A81FB2">
        <w:rPr>
          <w:b/>
          <w:bCs/>
        </w:rPr>
        <w:t xml:space="preserve">xtended </w:t>
      </w:r>
      <w:r w:rsidRPr="00A81FB2">
        <w:rPr>
          <w:b/>
          <w:bCs/>
        </w:rPr>
        <w:t xml:space="preserve">Care Unit </w:t>
      </w:r>
      <w:r w:rsidR="00175C9C">
        <w:rPr>
          <w:b/>
          <w:bCs/>
        </w:rPr>
        <w:t xml:space="preserve">   </w:t>
      </w:r>
      <w:r w:rsidRPr="00A81FB2">
        <w:rPr>
          <w:b/>
          <w:bCs/>
        </w:rPr>
        <w:t>2019</w:t>
      </w:r>
    </w:p>
    <w:p w14:paraId="001030D2" w14:textId="4362E27D" w:rsidR="00F72A3F" w:rsidRPr="007E70C0" w:rsidRDefault="00F72A3F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Collaborate</w:t>
      </w:r>
      <w:r w:rsidR="00175C9C">
        <w:rPr>
          <w:lang w:val="en-US"/>
        </w:rPr>
        <w:t>d</w:t>
      </w:r>
      <w:r w:rsidRPr="007E70C0">
        <w:rPr>
          <w:lang w:val="ig-NG"/>
        </w:rPr>
        <w:t xml:space="preserve"> with RNs and licensed practical nurses (LPN)</w:t>
      </w:r>
      <w:r w:rsidR="00175C9C">
        <w:rPr>
          <w:lang w:val="en-US"/>
        </w:rPr>
        <w:t>;</w:t>
      </w:r>
      <w:r w:rsidRPr="007E70C0">
        <w:rPr>
          <w:lang w:val="ig-NG"/>
        </w:rPr>
        <w:t xml:space="preserve"> function</w:t>
      </w:r>
      <w:r w:rsidR="00175C9C">
        <w:rPr>
          <w:lang w:val="en-US"/>
        </w:rPr>
        <w:t>ed</w:t>
      </w:r>
      <w:r w:rsidRPr="007E70C0">
        <w:rPr>
          <w:lang w:val="ig-NG"/>
        </w:rPr>
        <w:t xml:space="preserve"> as part of a multi-disciplinary team to achieve clients</w:t>
      </w:r>
      <w:r w:rsidR="00175C9C">
        <w:rPr>
          <w:lang w:val="en-US"/>
        </w:rPr>
        <w:t>’</w:t>
      </w:r>
      <w:r w:rsidRPr="007E70C0">
        <w:rPr>
          <w:lang w:val="ig-NG"/>
        </w:rPr>
        <w:t xml:space="preserve"> predicted outcomes based on the clients</w:t>
      </w:r>
      <w:r w:rsidR="00175C9C">
        <w:rPr>
          <w:lang w:val="en-US"/>
        </w:rPr>
        <w:t>’</w:t>
      </w:r>
      <w:r w:rsidRPr="007E70C0">
        <w:rPr>
          <w:lang w:val="ig-NG"/>
        </w:rPr>
        <w:t xml:space="preserve"> diagnosis and prognosis</w:t>
      </w:r>
      <w:r w:rsidR="007C12FF" w:rsidRPr="007E70C0">
        <w:rPr>
          <w:lang w:val="ig-NG"/>
        </w:rPr>
        <w:t>.</w:t>
      </w:r>
    </w:p>
    <w:p w14:paraId="72840E15" w14:textId="70515F2B" w:rsidR="007C12FF" w:rsidRPr="007E70C0" w:rsidRDefault="00F72A3F" w:rsidP="005144A3">
      <w:pPr>
        <w:pStyle w:val="ListParagraph"/>
        <w:numPr>
          <w:ilvl w:val="0"/>
          <w:numId w:val="3"/>
        </w:numPr>
        <w:tabs>
          <w:tab w:val="left" w:pos="8100"/>
        </w:tabs>
        <w:jc w:val="both"/>
        <w:rPr>
          <w:lang w:val="ig-NG"/>
        </w:rPr>
      </w:pPr>
      <w:r w:rsidRPr="007E70C0">
        <w:rPr>
          <w:lang w:val="ig-NG"/>
        </w:rPr>
        <w:t>Provide</w:t>
      </w:r>
      <w:r w:rsidR="007C12FF" w:rsidRPr="007E70C0">
        <w:rPr>
          <w:lang w:val="ig-NG"/>
        </w:rPr>
        <w:t>d</w:t>
      </w:r>
      <w:r w:rsidRPr="007E70C0">
        <w:rPr>
          <w:lang w:val="ig-NG"/>
        </w:rPr>
        <w:t xml:space="preserve"> personal care to client</w:t>
      </w:r>
      <w:r w:rsidR="00175C9C">
        <w:rPr>
          <w:lang w:val="en-US"/>
        </w:rPr>
        <w:t>s</w:t>
      </w:r>
      <w:r w:rsidRPr="007E70C0">
        <w:rPr>
          <w:lang w:val="ig-NG"/>
        </w:rPr>
        <w:t xml:space="preserve"> to assist them with personal hygiene, </w:t>
      </w:r>
      <w:r w:rsidR="007C12FF" w:rsidRPr="007E70C0">
        <w:rPr>
          <w:lang w:val="ig-NG"/>
        </w:rPr>
        <w:t>elimination, nutrition</w:t>
      </w:r>
      <w:r w:rsidRPr="007E70C0">
        <w:rPr>
          <w:lang w:val="ig-NG"/>
        </w:rPr>
        <w:t>, mobility, and social needs.</w:t>
      </w:r>
    </w:p>
    <w:p w14:paraId="4218162E" w14:textId="53ED43FF" w:rsidR="00F72A3F" w:rsidRDefault="00F72A3F" w:rsidP="00F72A3F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Stocking of personal care items in patient rooms, and various equipmen</w:t>
      </w:r>
      <w:r w:rsidR="007E70C0">
        <w:t>t</w:t>
      </w:r>
      <w:r w:rsidR="00DB6A92" w:rsidRPr="007E70C0">
        <w:rPr>
          <w:lang w:val="ig-NG"/>
        </w:rPr>
        <w:t xml:space="preserve">  </w:t>
      </w:r>
      <w:r w:rsidRPr="007E70C0">
        <w:rPr>
          <w:lang w:val="ig-NG"/>
        </w:rPr>
        <w:t>trays.</w:t>
      </w:r>
    </w:p>
    <w:p w14:paraId="505669A6" w14:textId="77777777" w:rsidR="0007642D" w:rsidRPr="007E70C0" w:rsidRDefault="0007642D" w:rsidP="0007642D">
      <w:pPr>
        <w:pStyle w:val="ListParagraph"/>
        <w:jc w:val="both"/>
        <w:rPr>
          <w:lang w:val="ig-NG"/>
        </w:rPr>
      </w:pPr>
    </w:p>
    <w:p w14:paraId="76EE3BCA" w14:textId="499A4299" w:rsidR="00F72A3F" w:rsidRDefault="00F72A3F" w:rsidP="005144A3">
      <w:pPr>
        <w:tabs>
          <w:tab w:val="left" w:pos="8100"/>
        </w:tabs>
      </w:pPr>
      <w:r w:rsidRPr="00A81FB2">
        <w:rPr>
          <w:b/>
          <w:bCs/>
        </w:rPr>
        <w:t xml:space="preserve">Home </w:t>
      </w:r>
      <w:r w:rsidR="00175C9C">
        <w:rPr>
          <w:b/>
          <w:bCs/>
        </w:rPr>
        <w:t>L</w:t>
      </w:r>
      <w:r w:rsidR="00175C9C" w:rsidRPr="00A81FB2">
        <w:rPr>
          <w:b/>
          <w:bCs/>
        </w:rPr>
        <w:t>ead</w:t>
      </w:r>
      <w:r w:rsidRPr="00A81FB2">
        <w:rPr>
          <w:b/>
          <w:bCs/>
        </w:rPr>
        <w:t xml:space="preserve">: Yellowknife Association of </w:t>
      </w:r>
      <w:r w:rsidR="00175C9C">
        <w:rPr>
          <w:b/>
          <w:bCs/>
        </w:rPr>
        <w:t>C</w:t>
      </w:r>
      <w:r w:rsidR="00175C9C" w:rsidRPr="00A81FB2">
        <w:rPr>
          <w:b/>
          <w:bCs/>
        </w:rPr>
        <w:t xml:space="preserve">ommunity </w:t>
      </w:r>
      <w:r w:rsidR="00175C9C">
        <w:rPr>
          <w:b/>
          <w:bCs/>
        </w:rPr>
        <w:t>L</w:t>
      </w:r>
      <w:r w:rsidR="00175C9C" w:rsidRPr="00A81FB2">
        <w:rPr>
          <w:b/>
          <w:bCs/>
        </w:rPr>
        <w:t>iving</w:t>
      </w:r>
      <w:r w:rsidRPr="00A81FB2">
        <w:rPr>
          <w:b/>
          <w:bCs/>
        </w:rPr>
        <w:t xml:space="preserve">, NT </w:t>
      </w:r>
      <w:r>
        <w:t xml:space="preserve">                        </w:t>
      </w:r>
      <w:r w:rsidRPr="007E70C0">
        <w:rPr>
          <w:b/>
          <w:bCs/>
        </w:rPr>
        <w:t>2015 - 2018</w:t>
      </w:r>
    </w:p>
    <w:p w14:paraId="2C789DF5" w14:textId="3DF9B881" w:rsidR="00F72A3F" w:rsidRPr="007E70C0" w:rsidRDefault="00175C9C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Identifie</w:t>
      </w:r>
      <w:r>
        <w:rPr>
          <w:lang w:val="en-US"/>
        </w:rPr>
        <w:t>d</w:t>
      </w:r>
      <w:r w:rsidRPr="007E70C0">
        <w:rPr>
          <w:lang w:val="ig-NG"/>
        </w:rPr>
        <w:t xml:space="preserve"> </w:t>
      </w:r>
      <w:r w:rsidR="00F72A3F" w:rsidRPr="007E70C0">
        <w:rPr>
          <w:lang w:val="ig-NG"/>
        </w:rPr>
        <w:t xml:space="preserve">social, economic, physical, recreational, and educational services /activities in </w:t>
      </w:r>
      <w:r w:rsidR="00951072" w:rsidRPr="007E70C0">
        <w:rPr>
          <w:lang w:val="ig-NG"/>
        </w:rPr>
        <w:t xml:space="preserve">               </w:t>
      </w:r>
      <w:r w:rsidR="00F72A3F" w:rsidRPr="007E70C0">
        <w:rPr>
          <w:lang w:val="ig-NG"/>
        </w:rPr>
        <w:t>the community.</w:t>
      </w:r>
    </w:p>
    <w:p w14:paraId="2A50974C" w14:textId="38B5D980" w:rsidR="00F72A3F" w:rsidRPr="007E70C0" w:rsidRDefault="00F72A3F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Participate</w:t>
      </w:r>
      <w:r w:rsidR="004417FE">
        <w:t>d</w:t>
      </w:r>
      <w:r w:rsidRPr="007E70C0">
        <w:rPr>
          <w:lang w:val="ig-NG"/>
        </w:rPr>
        <w:t xml:space="preserve"> in group planning and </w:t>
      </w:r>
      <w:r w:rsidR="00175C9C" w:rsidRPr="007E70C0">
        <w:rPr>
          <w:lang w:val="ig-NG"/>
        </w:rPr>
        <w:t>help</w:t>
      </w:r>
      <w:r w:rsidR="00B35405">
        <w:rPr>
          <w:lang w:val="en-US"/>
        </w:rPr>
        <w:t>ed</w:t>
      </w:r>
      <w:r w:rsidR="00175C9C" w:rsidRPr="007E70C0">
        <w:rPr>
          <w:lang w:val="ig-NG"/>
        </w:rPr>
        <w:t xml:space="preserve"> </w:t>
      </w:r>
      <w:r w:rsidRPr="007E70C0">
        <w:rPr>
          <w:lang w:val="ig-NG"/>
        </w:rPr>
        <w:t>develop individual activity plans which focus</w:t>
      </w:r>
      <w:r w:rsidR="00175C9C">
        <w:rPr>
          <w:lang w:val="en-US"/>
        </w:rPr>
        <w:t>ed</w:t>
      </w:r>
      <w:r w:rsidRPr="007E70C0">
        <w:rPr>
          <w:lang w:val="ig-NG"/>
        </w:rPr>
        <w:t xml:space="preserve"> on the needs of each client.</w:t>
      </w:r>
    </w:p>
    <w:p w14:paraId="70C90989" w14:textId="42D63C83" w:rsidR="00F72A3F" w:rsidRPr="007E70C0" w:rsidRDefault="00175C9C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Monitor</w:t>
      </w:r>
      <w:r w:rsidR="00B35405">
        <w:rPr>
          <w:lang w:val="en-US"/>
        </w:rPr>
        <w:t>ed</w:t>
      </w:r>
      <w:r w:rsidRPr="007E70C0">
        <w:rPr>
          <w:lang w:val="ig-NG"/>
        </w:rPr>
        <w:t xml:space="preserve"> </w:t>
      </w:r>
      <w:r w:rsidR="00F72A3F" w:rsidRPr="007E70C0">
        <w:rPr>
          <w:lang w:val="ig-NG"/>
        </w:rPr>
        <w:t>and evaluate</w:t>
      </w:r>
      <w:r>
        <w:rPr>
          <w:lang w:val="en-US"/>
        </w:rPr>
        <w:t>d</w:t>
      </w:r>
      <w:r w:rsidR="00F72A3F" w:rsidRPr="007E70C0">
        <w:rPr>
          <w:lang w:val="ig-NG"/>
        </w:rPr>
        <w:t xml:space="preserve"> clients’ progress. </w:t>
      </w:r>
      <w:r w:rsidRPr="007E70C0">
        <w:rPr>
          <w:lang w:val="ig-NG"/>
        </w:rPr>
        <w:t>Provide</w:t>
      </w:r>
      <w:r>
        <w:rPr>
          <w:lang w:val="en-US"/>
        </w:rPr>
        <w:t>d</w:t>
      </w:r>
      <w:r w:rsidRPr="007E70C0">
        <w:rPr>
          <w:lang w:val="ig-NG"/>
        </w:rPr>
        <w:t xml:space="preserve"> </w:t>
      </w:r>
      <w:r w:rsidR="00F72A3F" w:rsidRPr="007E70C0">
        <w:rPr>
          <w:lang w:val="ig-NG"/>
        </w:rPr>
        <w:t>feedback, support</w:t>
      </w:r>
      <w:r>
        <w:rPr>
          <w:lang w:val="en-US"/>
        </w:rPr>
        <w:t xml:space="preserve"> to </w:t>
      </w:r>
      <w:r w:rsidR="00F72A3F" w:rsidRPr="007E70C0">
        <w:rPr>
          <w:lang w:val="ig-NG"/>
        </w:rPr>
        <w:t>fellow staff and clients. Assess</w:t>
      </w:r>
      <w:r w:rsidR="00B35405">
        <w:rPr>
          <w:lang w:val="en-US"/>
        </w:rPr>
        <w:t>ed</w:t>
      </w:r>
      <w:r w:rsidR="00F72A3F" w:rsidRPr="007E70C0">
        <w:rPr>
          <w:lang w:val="ig-NG"/>
        </w:rPr>
        <w:t xml:space="preserve"> and </w:t>
      </w:r>
      <w:r w:rsidRPr="007E70C0">
        <w:rPr>
          <w:lang w:val="ig-NG"/>
        </w:rPr>
        <w:t>ma</w:t>
      </w:r>
      <w:r>
        <w:rPr>
          <w:lang w:val="en-US"/>
        </w:rPr>
        <w:t>d</w:t>
      </w:r>
      <w:r w:rsidRPr="007E70C0">
        <w:rPr>
          <w:lang w:val="ig-NG"/>
        </w:rPr>
        <w:t xml:space="preserve">e </w:t>
      </w:r>
      <w:r w:rsidR="00F72A3F" w:rsidRPr="007E70C0">
        <w:rPr>
          <w:lang w:val="ig-NG"/>
        </w:rPr>
        <w:t>suggestions for the modification of client program plans.</w:t>
      </w:r>
    </w:p>
    <w:p w14:paraId="5D7AE6C4" w14:textId="1FD3FD6B" w:rsidR="00072122" w:rsidRPr="007E70C0" w:rsidRDefault="00F72A3F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Provide</w:t>
      </w:r>
      <w:r w:rsidR="004417FE">
        <w:t>d</w:t>
      </w:r>
      <w:r w:rsidRPr="007E70C0">
        <w:rPr>
          <w:lang w:val="ig-NG"/>
        </w:rPr>
        <w:t xml:space="preserve"> input to management with regard to the development of the program and </w:t>
      </w:r>
      <w:r w:rsidR="00175C9C" w:rsidRPr="007E70C0">
        <w:rPr>
          <w:lang w:val="ig-NG"/>
        </w:rPr>
        <w:t>participate</w:t>
      </w:r>
      <w:r w:rsidR="00175C9C">
        <w:rPr>
          <w:lang w:val="en-US"/>
        </w:rPr>
        <w:t>d</w:t>
      </w:r>
      <w:r w:rsidR="00175C9C" w:rsidRPr="007E70C0">
        <w:rPr>
          <w:lang w:val="ig-NG"/>
        </w:rPr>
        <w:t xml:space="preserve"> </w:t>
      </w:r>
      <w:r w:rsidRPr="007E70C0">
        <w:rPr>
          <w:lang w:val="ig-NG"/>
        </w:rPr>
        <w:t xml:space="preserve">in </w:t>
      </w:r>
      <w:r w:rsidR="00175C9C">
        <w:rPr>
          <w:lang w:val="en-US"/>
        </w:rPr>
        <w:t xml:space="preserve">the </w:t>
      </w:r>
      <w:r w:rsidRPr="007E70C0">
        <w:rPr>
          <w:lang w:val="ig-NG"/>
        </w:rPr>
        <w:t>program.</w:t>
      </w:r>
    </w:p>
    <w:p w14:paraId="67AB1B39" w14:textId="77777777" w:rsidR="00A81FB2" w:rsidRPr="00A81FB2" w:rsidRDefault="00A81FB2" w:rsidP="00F72A3F">
      <w:pPr>
        <w:rPr>
          <w:b/>
          <w:bCs/>
        </w:rPr>
      </w:pPr>
    </w:p>
    <w:p w14:paraId="70BAC32E" w14:textId="3F3DCF7C" w:rsidR="00F72A3F" w:rsidRPr="00C81152" w:rsidRDefault="00F72A3F" w:rsidP="005144A3">
      <w:pPr>
        <w:tabs>
          <w:tab w:val="left" w:pos="8100"/>
          <w:tab w:val="left" w:pos="8364"/>
        </w:tabs>
        <w:rPr>
          <w:b/>
          <w:bCs/>
        </w:rPr>
      </w:pPr>
      <w:r w:rsidRPr="00A81FB2">
        <w:rPr>
          <w:b/>
          <w:bCs/>
        </w:rPr>
        <w:t xml:space="preserve"> Respite </w:t>
      </w:r>
      <w:proofErr w:type="gramStart"/>
      <w:r w:rsidR="00F06F14">
        <w:rPr>
          <w:b/>
          <w:bCs/>
        </w:rPr>
        <w:t>W</w:t>
      </w:r>
      <w:r w:rsidR="00F06F14" w:rsidRPr="00A81FB2">
        <w:rPr>
          <w:b/>
          <w:bCs/>
        </w:rPr>
        <w:t xml:space="preserve">orker </w:t>
      </w:r>
      <w:r w:rsidR="00F06F14">
        <w:rPr>
          <w:b/>
          <w:bCs/>
        </w:rPr>
        <w:t xml:space="preserve"> -</w:t>
      </w:r>
      <w:proofErr w:type="gramEnd"/>
      <w:r w:rsidRPr="00A81FB2">
        <w:rPr>
          <w:b/>
          <w:bCs/>
        </w:rPr>
        <w:t xml:space="preserve">Yellowknife Association of </w:t>
      </w:r>
      <w:r w:rsidR="00F06F14">
        <w:rPr>
          <w:b/>
          <w:bCs/>
        </w:rPr>
        <w:t>C</w:t>
      </w:r>
      <w:r w:rsidR="00F06F14" w:rsidRPr="00A81FB2">
        <w:rPr>
          <w:b/>
          <w:bCs/>
        </w:rPr>
        <w:t xml:space="preserve">ommunity </w:t>
      </w:r>
      <w:r w:rsidR="00F06F14">
        <w:rPr>
          <w:b/>
          <w:bCs/>
        </w:rPr>
        <w:t>L</w:t>
      </w:r>
      <w:r w:rsidR="00F06F14" w:rsidRPr="00A81FB2">
        <w:rPr>
          <w:b/>
          <w:bCs/>
        </w:rPr>
        <w:t>iving</w:t>
      </w:r>
      <w:r w:rsidRPr="00A81FB2">
        <w:rPr>
          <w:b/>
          <w:bCs/>
        </w:rPr>
        <w:t>. NT</w:t>
      </w:r>
      <w:r w:rsidR="007E70C0">
        <w:rPr>
          <w:b/>
          <w:bCs/>
        </w:rPr>
        <w:t xml:space="preserve">               </w:t>
      </w:r>
      <w:r w:rsidR="00F06F14">
        <w:rPr>
          <w:b/>
          <w:bCs/>
        </w:rPr>
        <w:t xml:space="preserve"> </w:t>
      </w:r>
      <w:r w:rsidR="00072122" w:rsidRPr="00A81FB2">
        <w:rPr>
          <w:b/>
          <w:bCs/>
        </w:rPr>
        <w:t>2015-2</w:t>
      </w:r>
      <w:r w:rsidR="00072122" w:rsidRPr="007E70C0">
        <w:rPr>
          <w:b/>
          <w:bCs/>
        </w:rPr>
        <w:t>01</w:t>
      </w:r>
      <w:r w:rsidR="007E70C0" w:rsidRPr="007E70C0">
        <w:rPr>
          <w:b/>
          <w:bCs/>
        </w:rPr>
        <w:t>7</w:t>
      </w:r>
    </w:p>
    <w:p w14:paraId="47DEA463" w14:textId="55477384" w:rsidR="00F72A3F" w:rsidRPr="007E70C0" w:rsidRDefault="00F06F14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Provide</w:t>
      </w:r>
      <w:r>
        <w:rPr>
          <w:lang w:val="en-US"/>
        </w:rPr>
        <w:t>d</w:t>
      </w:r>
      <w:r w:rsidRPr="007E70C0">
        <w:rPr>
          <w:lang w:val="ig-NG"/>
        </w:rPr>
        <w:t xml:space="preserve"> </w:t>
      </w:r>
      <w:r w:rsidR="00F72A3F" w:rsidRPr="007E70C0">
        <w:rPr>
          <w:lang w:val="ig-NG"/>
        </w:rPr>
        <w:t>one</w:t>
      </w:r>
      <w:r>
        <w:rPr>
          <w:lang w:val="en-US"/>
        </w:rPr>
        <w:t>-on-</w:t>
      </w:r>
      <w:r w:rsidR="00F72A3F" w:rsidRPr="007E70C0">
        <w:rPr>
          <w:lang w:val="ig-NG"/>
        </w:rPr>
        <w:t>one support for a care recipient with a G-tube in the school setting.</w:t>
      </w:r>
    </w:p>
    <w:p w14:paraId="3AB4F366" w14:textId="31278378" w:rsidR="00951072" w:rsidRPr="007E70C0" w:rsidRDefault="00951072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Provided proper hygiene while feeding to prevent infections</w:t>
      </w:r>
    </w:p>
    <w:p w14:paraId="296E8767" w14:textId="53EB5761" w:rsidR="00951072" w:rsidRPr="007E70C0" w:rsidRDefault="00951072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>Assess</w:t>
      </w:r>
      <w:r w:rsidR="00F06F14">
        <w:rPr>
          <w:lang w:val="en-US"/>
        </w:rPr>
        <w:t>ed</w:t>
      </w:r>
      <w:r w:rsidRPr="007E70C0">
        <w:rPr>
          <w:lang w:val="ig-NG"/>
        </w:rPr>
        <w:t xml:space="preserve"> and report</w:t>
      </w:r>
      <w:r w:rsidR="00F06F14">
        <w:rPr>
          <w:lang w:val="en-US"/>
        </w:rPr>
        <w:t>ed</w:t>
      </w:r>
      <w:r w:rsidRPr="007E70C0">
        <w:rPr>
          <w:lang w:val="ig-NG"/>
        </w:rPr>
        <w:t xml:space="preserve"> </w:t>
      </w:r>
      <w:r w:rsidR="00F06F14">
        <w:rPr>
          <w:lang w:val="en-US"/>
        </w:rPr>
        <w:t>un</w:t>
      </w:r>
      <w:r w:rsidRPr="007E70C0">
        <w:rPr>
          <w:lang w:val="ig-NG"/>
        </w:rPr>
        <w:t>usual complication</w:t>
      </w:r>
      <w:r w:rsidR="00F06F14">
        <w:rPr>
          <w:lang w:val="en-US"/>
        </w:rPr>
        <w:t>s</w:t>
      </w:r>
      <w:r w:rsidRPr="007E70C0">
        <w:rPr>
          <w:lang w:val="ig-NG"/>
        </w:rPr>
        <w:t xml:space="preserve"> to the agency and family</w:t>
      </w:r>
    </w:p>
    <w:p w14:paraId="43FA59D8" w14:textId="0F4167C1" w:rsidR="001D0357" w:rsidRPr="007E70C0" w:rsidRDefault="006934A5" w:rsidP="0042696B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Provided </w:t>
      </w:r>
      <w:r w:rsidR="00F06F14">
        <w:rPr>
          <w:lang w:val="en-US"/>
        </w:rPr>
        <w:t>s</w:t>
      </w:r>
      <w:r w:rsidR="00F06F14" w:rsidRPr="007E70C0">
        <w:rPr>
          <w:lang w:val="ig-NG"/>
        </w:rPr>
        <w:t xml:space="preserve">upport </w:t>
      </w:r>
      <w:r w:rsidRPr="007E70C0">
        <w:rPr>
          <w:lang w:val="ig-NG"/>
        </w:rPr>
        <w:t xml:space="preserve">and psychomotor activities to </w:t>
      </w:r>
      <w:r w:rsidR="00F72A3F" w:rsidRPr="007E70C0">
        <w:rPr>
          <w:lang w:val="ig-NG"/>
        </w:rPr>
        <w:t xml:space="preserve">children with autism, developmental delay, and </w:t>
      </w:r>
      <w:r w:rsidRPr="007E70C0">
        <w:rPr>
          <w:lang w:val="ig-NG"/>
        </w:rPr>
        <w:t>d</w:t>
      </w:r>
      <w:r w:rsidR="00F72A3F" w:rsidRPr="007E70C0">
        <w:rPr>
          <w:lang w:val="ig-NG"/>
        </w:rPr>
        <w:t>own syndrome.</w:t>
      </w:r>
    </w:p>
    <w:p w14:paraId="62040521" w14:textId="77777777" w:rsidR="002E4ED8" w:rsidRDefault="002E4ED8" w:rsidP="007E70C0">
      <w:pPr>
        <w:jc w:val="both"/>
        <w:rPr>
          <w:b/>
          <w:bCs/>
          <w:sz w:val="28"/>
          <w:szCs w:val="28"/>
          <w:lang w:val="ig-NG"/>
        </w:rPr>
      </w:pPr>
    </w:p>
    <w:p w14:paraId="3F10E67F" w14:textId="77777777" w:rsidR="002E4ED8" w:rsidRDefault="002E4ED8" w:rsidP="007E70C0">
      <w:pPr>
        <w:jc w:val="both"/>
        <w:rPr>
          <w:b/>
          <w:bCs/>
          <w:sz w:val="28"/>
          <w:szCs w:val="28"/>
          <w:lang w:val="ig-NG"/>
        </w:rPr>
      </w:pPr>
    </w:p>
    <w:p w14:paraId="46C737F2" w14:textId="77777777" w:rsidR="002E4ED8" w:rsidRDefault="002E4ED8" w:rsidP="007E70C0">
      <w:pPr>
        <w:jc w:val="both"/>
        <w:rPr>
          <w:b/>
          <w:bCs/>
          <w:sz w:val="28"/>
          <w:szCs w:val="28"/>
          <w:lang w:val="ig-NG"/>
        </w:rPr>
      </w:pPr>
    </w:p>
    <w:p w14:paraId="006EC0D0" w14:textId="3E592F45" w:rsidR="0042696B" w:rsidRPr="002E4ED8" w:rsidRDefault="0042696B" w:rsidP="007E70C0">
      <w:pPr>
        <w:jc w:val="both"/>
        <w:rPr>
          <w:b/>
          <w:bCs/>
          <w:u w:val="single"/>
        </w:rPr>
      </w:pPr>
      <w:r w:rsidRPr="002E4ED8">
        <w:rPr>
          <w:b/>
          <w:bCs/>
          <w:sz w:val="28"/>
          <w:szCs w:val="28"/>
          <w:u w:val="single"/>
          <w:lang w:val="ig-NG"/>
        </w:rPr>
        <w:t>CERTIFICATIONS</w:t>
      </w:r>
      <w:bookmarkStart w:id="1" w:name="_Hlk93516980"/>
    </w:p>
    <w:bookmarkEnd w:id="1"/>
    <w:p w14:paraId="33E7A003" w14:textId="12E1DC27" w:rsidR="0042696B" w:rsidRPr="007E70C0" w:rsidRDefault="0042696B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Pharmacology </w:t>
      </w:r>
      <w:r w:rsidR="00A52540" w:rsidRPr="007E70C0">
        <w:rPr>
          <w:lang w:val="ig-NG"/>
        </w:rPr>
        <w:t>Conference Red Deer</w:t>
      </w:r>
      <w:r w:rsidRPr="007E70C0">
        <w:rPr>
          <w:lang w:val="ig-NG"/>
        </w:rPr>
        <w:t xml:space="preserve">                            </w:t>
      </w:r>
      <w:r w:rsidR="00A52540" w:rsidRPr="007E70C0">
        <w:rPr>
          <w:lang w:val="ig-NG"/>
        </w:rPr>
        <w:t xml:space="preserve">                                           </w:t>
      </w:r>
      <w:r w:rsidRPr="007E70C0">
        <w:rPr>
          <w:lang w:val="ig-NG"/>
        </w:rPr>
        <w:t>2014</w:t>
      </w:r>
    </w:p>
    <w:p w14:paraId="57F272A0" w14:textId="42FC17A2" w:rsidR="0042696B" w:rsidRPr="007E70C0" w:rsidRDefault="0042696B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An Introduction to the Care </w:t>
      </w:r>
      <w:r w:rsidR="00F06F14">
        <w:rPr>
          <w:lang w:val="en-US"/>
        </w:rPr>
        <w:t>W</w:t>
      </w:r>
      <w:r w:rsidR="00F06F14" w:rsidRPr="007E70C0">
        <w:rPr>
          <w:lang w:val="ig-NG"/>
        </w:rPr>
        <w:t xml:space="preserve">est </w:t>
      </w:r>
      <w:r w:rsidRPr="007E70C0">
        <w:rPr>
          <w:lang w:val="ig-NG"/>
        </w:rPr>
        <w:t>Supportive Pathways</w:t>
      </w:r>
      <w:r w:rsidR="00A52540" w:rsidRPr="007E70C0">
        <w:rPr>
          <w:lang w:val="ig-NG"/>
        </w:rPr>
        <w:t xml:space="preserve"> </w:t>
      </w:r>
      <w:r w:rsidR="00F06F14">
        <w:rPr>
          <w:lang w:val="en-US"/>
        </w:rPr>
        <w:t xml:space="preserve"> - </w:t>
      </w:r>
      <w:r w:rsidR="00A52540" w:rsidRPr="007E70C0">
        <w:rPr>
          <w:lang w:val="ig-NG"/>
        </w:rPr>
        <w:t xml:space="preserve">Red Deer </w:t>
      </w:r>
      <w:r w:rsidR="00F06F14">
        <w:rPr>
          <w:lang w:val="en-US"/>
        </w:rPr>
        <w:t>C</w:t>
      </w:r>
      <w:r w:rsidR="00F06F14" w:rsidRPr="007E70C0">
        <w:rPr>
          <w:lang w:val="ig-NG"/>
        </w:rPr>
        <w:t>ollege</w:t>
      </w:r>
    </w:p>
    <w:p w14:paraId="0B2439CF" w14:textId="3E36610B" w:rsidR="0042696B" w:rsidRPr="007E70C0" w:rsidRDefault="0042696B" w:rsidP="002D3FAF">
      <w:pPr>
        <w:pStyle w:val="ListParagraph"/>
        <w:numPr>
          <w:ilvl w:val="0"/>
          <w:numId w:val="3"/>
        </w:numPr>
        <w:tabs>
          <w:tab w:val="left" w:pos="8505"/>
        </w:tabs>
        <w:jc w:val="both"/>
        <w:rPr>
          <w:lang w:val="ig-NG"/>
        </w:rPr>
      </w:pPr>
      <w:r w:rsidRPr="007E70C0">
        <w:rPr>
          <w:lang w:val="ig-NG"/>
        </w:rPr>
        <w:t xml:space="preserve"> Dementia </w:t>
      </w:r>
      <w:r w:rsidR="00F06F14">
        <w:rPr>
          <w:lang w:val="en-US"/>
        </w:rPr>
        <w:t>C</w:t>
      </w:r>
      <w:r w:rsidR="00F06F14" w:rsidRPr="007E70C0">
        <w:rPr>
          <w:lang w:val="ig-NG"/>
        </w:rPr>
        <w:t xml:space="preserve">are </w:t>
      </w:r>
      <w:r w:rsidR="00F06F14">
        <w:rPr>
          <w:lang w:val="en-US"/>
        </w:rPr>
        <w:t>P</w:t>
      </w:r>
      <w:r w:rsidR="00F06F14" w:rsidRPr="007E70C0">
        <w:rPr>
          <w:lang w:val="ig-NG"/>
        </w:rPr>
        <w:t>rogram</w:t>
      </w:r>
      <w:r w:rsidR="00F06F14">
        <w:rPr>
          <w:lang w:val="en-US"/>
        </w:rPr>
        <w:t xml:space="preserve"> -</w:t>
      </w:r>
      <w:r w:rsidR="00F06F14" w:rsidRPr="007E70C0">
        <w:rPr>
          <w:lang w:val="ig-NG"/>
        </w:rPr>
        <w:t xml:space="preserve"> </w:t>
      </w:r>
      <w:r w:rsidR="00A52540" w:rsidRPr="007E70C0">
        <w:rPr>
          <w:lang w:val="ig-NG"/>
        </w:rPr>
        <w:t>Red Deer college</w:t>
      </w:r>
      <w:r w:rsidRPr="007E70C0">
        <w:rPr>
          <w:lang w:val="ig-NG"/>
        </w:rPr>
        <w:t xml:space="preserve">                       </w:t>
      </w:r>
      <w:r w:rsidR="00A52540" w:rsidRPr="007E70C0">
        <w:rPr>
          <w:lang w:val="ig-NG"/>
        </w:rPr>
        <w:t xml:space="preserve">                        </w:t>
      </w:r>
      <w:r w:rsidR="008C0B85" w:rsidRPr="007E70C0">
        <w:rPr>
          <w:lang w:val="ig-NG"/>
        </w:rPr>
        <w:t xml:space="preserve">            </w:t>
      </w:r>
      <w:r w:rsidRPr="007E70C0">
        <w:rPr>
          <w:lang w:val="ig-NG"/>
        </w:rPr>
        <w:t>2013</w:t>
      </w:r>
    </w:p>
    <w:p w14:paraId="7AC83AB1" w14:textId="6F4D1E05" w:rsidR="000D2826" w:rsidRPr="007E70C0" w:rsidRDefault="0042696B" w:rsidP="005144A3">
      <w:pPr>
        <w:pStyle w:val="ListParagraph"/>
        <w:numPr>
          <w:ilvl w:val="0"/>
          <w:numId w:val="3"/>
        </w:numPr>
        <w:tabs>
          <w:tab w:val="left" w:pos="8280"/>
          <w:tab w:val="left" w:pos="8550"/>
          <w:tab w:val="left" w:pos="8640"/>
        </w:tabs>
        <w:jc w:val="both"/>
        <w:rPr>
          <w:lang w:val="ig-NG"/>
        </w:rPr>
      </w:pPr>
      <w:r w:rsidRPr="007E70C0">
        <w:rPr>
          <w:lang w:val="ig-NG"/>
        </w:rPr>
        <w:t>It’s your Move- Safe Client Handlin</w:t>
      </w:r>
      <w:r w:rsidR="00A52540" w:rsidRPr="007E70C0">
        <w:rPr>
          <w:lang w:val="ig-NG"/>
        </w:rPr>
        <w:t>g</w:t>
      </w:r>
      <w:r w:rsidR="008D2955">
        <w:rPr>
          <w:lang w:val="en-US"/>
        </w:rPr>
        <w:t xml:space="preserve"> - </w:t>
      </w:r>
      <w:r w:rsidR="00A52540" w:rsidRPr="007E70C0">
        <w:rPr>
          <w:lang w:val="ig-NG"/>
        </w:rPr>
        <w:t>Red Deer</w:t>
      </w:r>
      <w:r w:rsidRPr="007E70C0">
        <w:rPr>
          <w:lang w:val="ig-NG"/>
        </w:rPr>
        <w:t xml:space="preserve">              </w:t>
      </w:r>
      <w:r w:rsidR="00A52540" w:rsidRPr="007E70C0">
        <w:rPr>
          <w:lang w:val="ig-NG"/>
        </w:rPr>
        <w:t xml:space="preserve">                          </w:t>
      </w:r>
      <w:r w:rsidR="008C0B85" w:rsidRPr="007E70C0">
        <w:rPr>
          <w:lang w:val="ig-NG"/>
        </w:rPr>
        <w:t xml:space="preserve">           </w:t>
      </w:r>
      <w:r w:rsidRPr="007E70C0">
        <w:rPr>
          <w:lang w:val="ig-NG"/>
        </w:rPr>
        <w:t>2013</w:t>
      </w:r>
    </w:p>
    <w:p w14:paraId="4D21E907" w14:textId="2CF72E4F" w:rsidR="00E56044" w:rsidRPr="007E70C0" w:rsidRDefault="00E56044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Complete </w:t>
      </w:r>
      <w:r w:rsidR="008D2955">
        <w:rPr>
          <w:lang w:val="en-US"/>
        </w:rPr>
        <w:t>I</w:t>
      </w:r>
      <w:r w:rsidR="008D2955" w:rsidRPr="007E70C0">
        <w:rPr>
          <w:lang w:val="ig-NG"/>
        </w:rPr>
        <w:t xml:space="preserve">mmunization </w:t>
      </w:r>
      <w:r w:rsidR="008D2955">
        <w:rPr>
          <w:lang w:val="en-US"/>
        </w:rPr>
        <w:t>R</w:t>
      </w:r>
      <w:r w:rsidR="008D2955" w:rsidRPr="007E70C0">
        <w:rPr>
          <w:lang w:val="ig-NG"/>
        </w:rPr>
        <w:t>ecord</w:t>
      </w:r>
      <w:r w:rsidRPr="007E70C0">
        <w:rPr>
          <w:lang w:val="ig-NG"/>
        </w:rPr>
        <w:t xml:space="preserve">. </w:t>
      </w:r>
    </w:p>
    <w:p w14:paraId="6CEB978D" w14:textId="21B85036" w:rsidR="00E56044" w:rsidRPr="007E70C0" w:rsidRDefault="00E56044" w:rsidP="007E70C0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Breastfeeding Initiative </w:t>
      </w:r>
      <w:r w:rsidR="008D2955">
        <w:rPr>
          <w:lang w:val="en-US"/>
        </w:rPr>
        <w:t>T</w:t>
      </w:r>
      <w:r w:rsidR="008D2955" w:rsidRPr="007E70C0">
        <w:rPr>
          <w:lang w:val="ig-NG"/>
        </w:rPr>
        <w:t xml:space="preserve">raining </w:t>
      </w:r>
      <w:r w:rsidR="002D3FAF">
        <w:t xml:space="preserve">-  </w:t>
      </w:r>
      <w:r w:rsidRPr="007E70C0">
        <w:rPr>
          <w:lang w:val="ig-NG"/>
        </w:rPr>
        <w:t xml:space="preserve">Aurora </w:t>
      </w:r>
      <w:r w:rsidR="00CB720A">
        <w:t>C</w:t>
      </w:r>
      <w:r w:rsidRPr="007E70C0">
        <w:rPr>
          <w:lang w:val="ig-NG"/>
        </w:rPr>
        <w:t xml:space="preserve">ollege                                     </w:t>
      </w:r>
    </w:p>
    <w:p w14:paraId="4B7F8B87" w14:textId="36E9F458" w:rsidR="0007642D" w:rsidRPr="0007642D" w:rsidRDefault="00E56044" w:rsidP="0007642D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7E70C0">
        <w:rPr>
          <w:lang w:val="ig-NG"/>
        </w:rPr>
        <w:t xml:space="preserve"> Non</w:t>
      </w:r>
      <w:r w:rsidR="008D2955">
        <w:rPr>
          <w:lang w:val="en-US"/>
        </w:rPr>
        <w:t>-</w:t>
      </w:r>
      <w:r w:rsidRPr="007E70C0">
        <w:rPr>
          <w:lang w:val="ig-NG"/>
        </w:rPr>
        <w:t xml:space="preserve">violence </w:t>
      </w:r>
      <w:r w:rsidR="008D2955">
        <w:rPr>
          <w:lang w:val="en-US"/>
        </w:rPr>
        <w:t>C</w:t>
      </w:r>
      <w:r w:rsidR="008D2955" w:rsidRPr="007E70C0">
        <w:rPr>
          <w:lang w:val="ig-NG"/>
        </w:rPr>
        <w:t xml:space="preserve">rises </w:t>
      </w:r>
      <w:r w:rsidRPr="007E70C0">
        <w:rPr>
          <w:lang w:val="ig-NG"/>
        </w:rPr>
        <w:t xml:space="preserve">Intervention </w:t>
      </w:r>
      <w:r w:rsidR="002D3FAF">
        <w:t xml:space="preserve">- </w:t>
      </w:r>
      <w:r w:rsidRPr="007E70C0">
        <w:rPr>
          <w:lang w:val="ig-NG"/>
        </w:rPr>
        <w:t xml:space="preserve">Aurora </w:t>
      </w:r>
      <w:r w:rsidR="00CB720A">
        <w:t>C</w:t>
      </w:r>
      <w:r w:rsidRPr="007E70C0">
        <w:rPr>
          <w:lang w:val="ig-NG"/>
        </w:rPr>
        <w:t>ollege</w:t>
      </w:r>
    </w:p>
    <w:p w14:paraId="2CCE7F03" w14:textId="33CBAFDF" w:rsidR="00A52540" w:rsidRDefault="00E56044" w:rsidP="0007642D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07642D">
        <w:rPr>
          <w:lang w:val="ig-NG"/>
        </w:rPr>
        <w:t xml:space="preserve">Fit </w:t>
      </w:r>
      <w:r w:rsidR="008D2955">
        <w:rPr>
          <w:lang w:val="en-US"/>
        </w:rPr>
        <w:t>T</w:t>
      </w:r>
      <w:r w:rsidR="008D2955" w:rsidRPr="0007642D">
        <w:rPr>
          <w:lang w:val="ig-NG"/>
        </w:rPr>
        <w:t xml:space="preserve">esting </w:t>
      </w:r>
      <w:r w:rsidR="008D2955">
        <w:rPr>
          <w:lang w:val="en-US"/>
        </w:rPr>
        <w:t>-</w:t>
      </w:r>
      <w:r w:rsidR="008D2955">
        <w:t xml:space="preserve"> </w:t>
      </w:r>
      <w:r w:rsidRPr="0007642D">
        <w:rPr>
          <w:lang w:val="ig-NG"/>
        </w:rPr>
        <w:t xml:space="preserve">Aurora </w:t>
      </w:r>
      <w:r w:rsidR="00CB720A">
        <w:t>C</w:t>
      </w:r>
      <w:r w:rsidRPr="0007642D">
        <w:rPr>
          <w:lang w:val="ig-NG"/>
        </w:rPr>
        <w:t>ollege</w:t>
      </w:r>
    </w:p>
    <w:p w14:paraId="2282C0AD" w14:textId="2826D767" w:rsidR="0007642D" w:rsidRPr="002E4ED8" w:rsidRDefault="00CB720A" w:rsidP="0007642D">
      <w:pPr>
        <w:pStyle w:val="ListParagraph"/>
        <w:numPr>
          <w:ilvl w:val="0"/>
          <w:numId w:val="3"/>
        </w:numPr>
        <w:jc w:val="both"/>
        <w:rPr>
          <w:lang w:val="ig-NG"/>
        </w:rPr>
      </w:pPr>
      <w:r w:rsidRPr="00CB720A">
        <w:rPr>
          <w:lang w:val="ig-NG"/>
        </w:rPr>
        <w:t xml:space="preserve">Cardiopulmonary </w:t>
      </w:r>
      <w:r w:rsidR="008D2955">
        <w:rPr>
          <w:lang w:val="en-US"/>
        </w:rPr>
        <w:t>R</w:t>
      </w:r>
      <w:r w:rsidR="008D2955" w:rsidRPr="00CB720A">
        <w:rPr>
          <w:lang w:val="ig-NG"/>
        </w:rPr>
        <w:t>esuscitation</w:t>
      </w:r>
    </w:p>
    <w:p w14:paraId="7326CEDF" w14:textId="77777777" w:rsidR="002E4ED8" w:rsidRPr="002E4ED8" w:rsidRDefault="002E4ED8" w:rsidP="002E4ED8">
      <w:pPr>
        <w:jc w:val="both"/>
        <w:rPr>
          <w:lang w:val="ig-NG"/>
        </w:rPr>
      </w:pPr>
    </w:p>
    <w:p w14:paraId="56B1D139" w14:textId="100258DB" w:rsidR="0042696B" w:rsidRPr="002E4ED8" w:rsidRDefault="007E70C0" w:rsidP="007E70C0">
      <w:pPr>
        <w:jc w:val="both"/>
        <w:rPr>
          <w:b/>
          <w:bCs/>
          <w:sz w:val="28"/>
          <w:szCs w:val="28"/>
          <w:u w:val="single"/>
          <w:lang w:val="ig-NG"/>
        </w:rPr>
      </w:pPr>
      <w:r w:rsidRPr="002E4ED8">
        <w:rPr>
          <w:b/>
          <w:bCs/>
          <w:sz w:val="28"/>
          <w:szCs w:val="28"/>
          <w:u w:val="single"/>
          <w:lang w:val="ig-NG"/>
        </w:rPr>
        <w:t>AWARDS</w:t>
      </w:r>
    </w:p>
    <w:p w14:paraId="6BA8B5A0" w14:textId="0475E1B8" w:rsidR="003066A4" w:rsidRDefault="003066A4" w:rsidP="005144A3">
      <w:pPr>
        <w:tabs>
          <w:tab w:val="left" w:pos="8640"/>
        </w:tabs>
      </w:pPr>
      <w:r>
        <w:t xml:space="preserve">National </w:t>
      </w:r>
      <w:r w:rsidR="008D2955">
        <w:t xml:space="preserve">Youth Service Corps                                                                                              </w:t>
      </w:r>
      <w:r>
        <w:t>2009</w:t>
      </w:r>
    </w:p>
    <w:p w14:paraId="27CEA999" w14:textId="310B1F6D" w:rsidR="007E70C0" w:rsidRDefault="008D2955" w:rsidP="0007642D">
      <w:r>
        <w:t>C</w:t>
      </w:r>
      <w:r w:rsidRPr="00A52540">
        <w:t xml:space="preserve">hairmanship </w:t>
      </w:r>
      <w:r>
        <w:t>A</w:t>
      </w:r>
      <w:r w:rsidRPr="00A52540">
        <w:t xml:space="preserve">ward </w:t>
      </w:r>
      <w:r w:rsidR="00A52540" w:rsidRPr="00A52540">
        <w:t xml:space="preserve">of </w:t>
      </w:r>
      <w:r>
        <w:t>E</w:t>
      </w:r>
      <w:r w:rsidRPr="00A52540">
        <w:t xml:space="preserve">xcellence                                    </w:t>
      </w:r>
      <w:r>
        <w:t xml:space="preserve">                                          </w:t>
      </w:r>
    </w:p>
    <w:p w14:paraId="6556B5D2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33482E65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7AEE61BB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70D570C5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0412BEBB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4D24AA4B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006348B6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3819C8A5" w14:textId="0D5C57EA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2AA555F8" w14:textId="23DFDA25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5DC0891E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5832FD35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30C8406D" w14:textId="77777777" w:rsidR="002E4ED8" w:rsidRDefault="002E4ED8" w:rsidP="000D2527">
      <w:pPr>
        <w:jc w:val="center"/>
        <w:rPr>
          <w:b/>
          <w:bCs/>
          <w:sz w:val="40"/>
          <w:szCs w:val="40"/>
        </w:rPr>
      </w:pPr>
    </w:p>
    <w:p w14:paraId="7A70579A" w14:textId="3728BC30" w:rsidR="000D2527" w:rsidRPr="0007642D" w:rsidRDefault="000D2527" w:rsidP="000D2527">
      <w:pPr>
        <w:jc w:val="center"/>
        <w:rPr>
          <w:b/>
          <w:bCs/>
          <w:sz w:val="40"/>
          <w:szCs w:val="40"/>
        </w:rPr>
      </w:pPr>
      <w:r w:rsidRPr="0007642D">
        <w:rPr>
          <w:b/>
          <w:bCs/>
          <w:sz w:val="40"/>
          <w:szCs w:val="40"/>
        </w:rPr>
        <w:t>ZITA KORIE</w:t>
      </w:r>
    </w:p>
    <w:p w14:paraId="1C9D1202" w14:textId="2BC6BCD4" w:rsidR="000D2527" w:rsidRPr="000D2527" w:rsidRDefault="000D2527" w:rsidP="000D2527">
      <w:r>
        <w:t xml:space="preserve">                                      </w:t>
      </w:r>
    </w:p>
    <w:p w14:paraId="0AD7E24D" w14:textId="1E5F11C1" w:rsidR="0078275B" w:rsidRPr="00FA6309" w:rsidRDefault="000D2527" w:rsidP="0078275B">
      <w:r>
        <w:rPr>
          <w:b/>
          <w:bCs/>
        </w:rPr>
        <w:t xml:space="preserve"> </w:t>
      </w:r>
      <w:r w:rsidR="0078275B" w:rsidRPr="00FA6309">
        <w:t xml:space="preserve">9 Gold </w:t>
      </w:r>
      <w:r w:rsidR="008D2955">
        <w:t>C</w:t>
      </w:r>
      <w:r w:rsidR="008D2955" w:rsidRPr="00FA6309">
        <w:t xml:space="preserve">ity </w:t>
      </w:r>
      <w:r w:rsidR="008D2955">
        <w:t>C</w:t>
      </w:r>
      <w:r w:rsidR="008D2955" w:rsidRPr="00FA6309">
        <w:t>ourt</w:t>
      </w:r>
    </w:p>
    <w:p w14:paraId="0D5D9F16" w14:textId="4038E730" w:rsidR="0078275B" w:rsidRDefault="0078275B" w:rsidP="0078275B">
      <w:r w:rsidRPr="00FA6309">
        <w:t xml:space="preserve"> Northwest territories</w:t>
      </w:r>
      <w:r>
        <w:t xml:space="preserve">, </w:t>
      </w:r>
      <w:r w:rsidRPr="00FA6309">
        <w:t xml:space="preserve">X1A </w:t>
      </w:r>
      <w:r w:rsidR="008D2955" w:rsidRPr="00FA6309">
        <w:t>3</w:t>
      </w:r>
      <w:r w:rsidR="008D2955">
        <w:t>P</w:t>
      </w:r>
      <w:r w:rsidR="008D2955" w:rsidRPr="00FA6309">
        <w:t>7</w:t>
      </w:r>
    </w:p>
    <w:p w14:paraId="05F69E58" w14:textId="77777777" w:rsidR="0078275B" w:rsidRDefault="0078275B" w:rsidP="0078275B">
      <w:r>
        <w:t>Cell: (</w:t>
      </w:r>
      <w:r w:rsidRPr="000D2527">
        <w:t>403) 8960896</w:t>
      </w:r>
      <w:r>
        <w:t xml:space="preserve"> </w:t>
      </w:r>
    </w:p>
    <w:p w14:paraId="1AAF882B" w14:textId="4B15AE83" w:rsidR="0078275B" w:rsidRDefault="0078275B" w:rsidP="000D2826">
      <w:r>
        <w:t xml:space="preserve">Email: </w:t>
      </w:r>
      <w:hyperlink r:id="rId7" w:history="1">
        <w:r w:rsidRPr="00B62248">
          <w:rPr>
            <w:rStyle w:val="Hyperlink"/>
          </w:rPr>
          <w:t>obiagerizita.korie@myauroracollege.ca</w:t>
        </w:r>
      </w:hyperlink>
    </w:p>
    <w:p w14:paraId="079D3309" w14:textId="295F2D1C" w:rsidR="0078275B" w:rsidRDefault="0078275B" w:rsidP="0078275B">
      <w:r w:rsidRPr="00FA6309">
        <w:t>January 17, 2022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</w:t>
      </w:r>
    </w:p>
    <w:p w14:paraId="569D8665" w14:textId="1A068807" w:rsidR="0078275B" w:rsidRDefault="0078275B" w:rsidP="0078275B">
      <w:r w:rsidRPr="00FA6309">
        <w:t>Stanton</w:t>
      </w:r>
      <w:r>
        <w:t xml:space="preserve"> Regional Hospital </w:t>
      </w:r>
    </w:p>
    <w:p w14:paraId="4CF3DF15" w14:textId="435259B2" w:rsidR="0078275B" w:rsidRPr="00FA6309" w:rsidRDefault="00FA6309" w:rsidP="000D2826">
      <w:r w:rsidRPr="00FA6309">
        <w:t xml:space="preserve"> Extended Care</w:t>
      </w:r>
      <w:r w:rsidR="0078275B">
        <w:t xml:space="preserve"> Unit</w:t>
      </w:r>
    </w:p>
    <w:p w14:paraId="01898FCB" w14:textId="3E676A88" w:rsidR="0078275B" w:rsidRDefault="002E2AC7" w:rsidP="000D2826">
      <w:pPr>
        <w:rPr>
          <w:u w:val="single"/>
        </w:rPr>
      </w:pPr>
      <w:r w:rsidRPr="00C81152">
        <w:rPr>
          <w:u w:val="single"/>
        </w:rPr>
        <w:t xml:space="preserve">RE: </w:t>
      </w:r>
      <w:r w:rsidR="0078275B">
        <w:rPr>
          <w:u w:val="single"/>
        </w:rPr>
        <w:t xml:space="preserve">Registered </w:t>
      </w:r>
      <w:r w:rsidR="008D2955">
        <w:rPr>
          <w:u w:val="single"/>
        </w:rPr>
        <w:t xml:space="preserve">Nurse </w:t>
      </w:r>
      <w:r w:rsidR="0078275B">
        <w:rPr>
          <w:u w:val="single"/>
        </w:rPr>
        <w:t>Position -</w:t>
      </w:r>
      <w:r w:rsidRPr="00C81152">
        <w:rPr>
          <w:u w:val="single"/>
        </w:rPr>
        <w:t xml:space="preserve">Extended </w:t>
      </w:r>
      <w:r w:rsidR="008D2955">
        <w:rPr>
          <w:u w:val="single"/>
        </w:rPr>
        <w:t>C</w:t>
      </w:r>
      <w:r w:rsidR="008D2955" w:rsidRPr="00C81152">
        <w:rPr>
          <w:u w:val="single"/>
        </w:rPr>
        <w:t xml:space="preserve">are </w:t>
      </w:r>
      <w:r w:rsidR="008D2955">
        <w:rPr>
          <w:u w:val="single"/>
        </w:rPr>
        <w:t>U</w:t>
      </w:r>
      <w:r w:rsidR="008D2955" w:rsidRPr="00C81152">
        <w:rPr>
          <w:u w:val="single"/>
        </w:rPr>
        <w:t>nit</w:t>
      </w:r>
    </w:p>
    <w:p w14:paraId="6A323D4B" w14:textId="3F14B681" w:rsidR="0078275B" w:rsidRPr="0078275B" w:rsidRDefault="0078275B" w:rsidP="0078275B">
      <w:pPr>
        <w:pStyle w:val="NoSpacing"/>
        <w:rPr>
          <w:rFonts w:ascii="Times New Roman" w:hAnsi="Times New Roman"/>
          <w:sz w:val="24"/>
        </w:rPr>
      </w:pPr>
      <w:r w:rsidRPr="0078275B">
        <w:rPr>
          <w:rFonts w:ascii="Times New Roman" w:hAnsi="Times New Roman"/>
          <w:sz w:val="24"/>
        </w:rPr>
        <w:t>Dear Human Resources Selection Committee:</w:t>
      </w:r>
    </w:p>
    <w:p w14:paraId="48BA4DE7" w14:textId="75C62FB3" w:rsidR="00AD25C0" w:rsidRDefault="00AD25C0" w:rsidP="00AD25C0"/>
    <w:p w14:paraId="1CD9E3D3" w14:textId="691A0231" w:rsidR="003066A4" w:rsidRDefault="003066A4" w:rsidP="003066A4">
      <w:r>
        <w:t xml:space="preserve">Please accept this cover letter and the attached resume </w:t>
      </w:r>
      <w:r w:rsidR="00534EBA">
        <w:t xml:space="preserve">in </w:t>
      </w:r>
      <w:r>
        <w:t xml:space="preserve">application for the above </w:t>
      </w:r>
      <w:r w:rsidR="00534EBA">
        <w:t xml:space="preserve">employment </w:t>
      </w:r>
      <w:r>
        <w:t xml:space="preserve">opportunity. I am an undergraduate nursing student with the </w:t>
      </w:r>
      <w:r w:rsidR="008D2955">
        <w:t xml:space="preserve">University </w:t>
      </w:r>
      <w:r>
        <w:t xml:space="preserve">of </w:t>
      </w:r>
      <w:r w:rsidR="008D2955">
        <w:t>Victoria</w:t>
      </w:r>
      <w:r>
        <w:t xml:space="preserve">, Aurora College, Yellowknife. I have a degree in Bachelor of Science in Hospitality and Tourism Management </w:t>
      </w:r>
      <w:r w:rsidR="008D2955">
        <w:t xml:space="preserve">from </w:t>
      </w:r>
      <w:r>
        <w:t xml:space="preserve">Imo </w:t>
      </w:r>
      <w:r w:rsidR="008D2955">
        <w:t xml:space="preserve">State </w:t>
      </w:r>
      <w:r>
        <w:t>University</w:t>
      </w:r>
      <w:r w:rsidR="008D2955">
        <w:t>,</w:t>
      </w:r>
      <w:r>
        <w:t xml:space="preserve"> Owerri, Nigeria, and a one-year National </w:t>
      </w:r>
      <w:r w:rsidR="008D2955">
        <w:t>Youth Service Corps</w:t>
      </w:r>
      <w:r w:rsidR="00534EBA">
        <w:t xml:space="preserve"> diploma</w:t>
      </w:r>
      <w:r w:rsidR="008D2955">
        <w:t xml:space="preserve"> </w:t>
      </w:r>
      <w:r w:rsidR="00534EBA">
        <w:t xml:space="preserve">from </w:t>
      </w:r>
      <w:r>
        <w:t xml:space="preserve">the </w:t>
      </w:r>
      <w:proofErr w:type="spellStart"/>
      <w:r>
        <w:t>Abia</w:t>
      </w:r>
      <w:proofErr w:type="spellEnd"/>
      <w:r>
        <w:t xml:space="preserve"> </w:t>
      </w:r>
      <w:r w:rsidR="008D2955">
        <w:t xml:space="preserve">State </w:t>
      </w:r>
      <w:r>
        <w:t xml:space="preserve">local government with an </w:t>
      </w:r>
      <w:r w:rsidR="008D2955">
        <w:t xml:space="preserve">excellence </w:t>
      </w:r>
      <w:r>
        <w:t xml:space="preserve">award. I had one year of nursing experience with the University of Alberta, Red </w:t>
      </w:r>
      <w:r w:rsidR="008D2955">
        <w:t>Deer College</w:t>
      </w:r>
      <w:r>
        <w:t xml:space="preserve">. I </w:t>
      </w:r>
      <w:r w:rsidR="00534EBA">
        <w:t xml:space="preserve">also </w:t>
      </w:r>
      <w:r>
        <w:t>have clinical experience in the extended care, pediatrics, medicine, and obstetrics units.</w:t>
      </w:r>
    </w:p>
    <w:p w14:paraId="71C7C8B7" w14:textId="32E9F8AC" w:rsidR="003066A4" w:rsidRDefault="003066A4" w:rsidP="003066A4">
      <w:r>
        <w:t>Part of what draws me to this position is the opportunity to work as a respite</w:t>
      </w:r>
      <w:r w:rsidR="00534EBA">
        <w:t xml:space="preserve"> nurse</w:t>
      </w:r>
      <w:r>
        <w:t xml:space="preserve"> with children with special needs. I </w:t>
      </w:r>
      <w:r w:rsidR="00534EBA">
        <w:t xml:space="preserve">have </w:t>
      </w:r>
      <w:r>
        <w:t xml:space="preserve">worked as a Team lead with the </w:t>
      </w:r>
      <w:r w:rsidR="00534EBA">
        <w:t xml:space="preserve">Association </w:t>
      </w:r>
      <w:r>
        <w:t xml:space="preserve">of </w:t>
      </w:r>
      <w:r w:rsidR="00534EBA">
        <w:t>Community Living</w:t>
      </w:r>
      <w:r>
        <w:t xml:space="preserve">. During this period, I had the opportunity to collaborate with the manager, director, and families in making decisions according to the </w:t>
      </w:r>
      <w:r w:rsidR="00534EBA">
        <w:t xml:space="preserve">residents’ </w:t>
      </w:r>
      <w:r>
        <w:t xml:space="preserve">needs. </w:t>
      </w:r>
    </w:p>
    <w:p w14:paraId="186BFFDB" w14:textId="6F7D9786" w:rsidR="003066A4" w:rsidRDefault="003066A4" w:rsidP="003066A4">
      <w:r>
        <w:t xml:space="preserve">I am currently working with Avens </w:t>
      </w:r>
      <w:r w:rsidR="00534EBA">
        <w:t xml:space="preserve">Community Health </w:t>
      </w:r>
      <w:r>
        <w:t xml:space="preserve">for </w:t>
      </w:r>
      <w:r w:rsidR="00534EBA">
        <w:t xml:space="preserve">Seniors </w:t>
      </w:r>
      <w:r>
        <w:t>as a residential aide. I have always enjoyed working with the geriatric population, as it requires constant learning</w:t>
      </w:r>
      <w:r w:rsidR="00534EBA">
        <w:t>,</w:t>
      </w:r>
      <w:r>
        <w:t xml:space="preserve"> implementing nursing skills into practice and collaborating with multidisciplinary teams to promote the optimal health of residents.</w:t>
      </w:r>
    </w:p>
    <w:p w14:paraId="304A14EA" w14:textId="4636B168" w:rsidR="00AD25C0" w:rsidRDefault="003066A4" w:rsidP="003066A4">
      <w:r>
        <w:t xml:space="preserve">I would welcome the opportunity to meet with you to discuss my qualifications further and learn more about this opportunity. You may reach me at (403) 8960896. Thank you for </w:t>
      </w:r>
      <w:r w:rsidR="00CA21A0">
        <w:t xml:space="preserve">your </w:t>
      </w:r>
      <w:r>
        <w:t>time to consider my application</w:t>
      </w:r>
      <w:r w:rsidR="00CA21A0">
        <w:t>, and for your favorable reply</w:t>
      </w:r>
      <w:r>
        <w:t>.</w:t>
      </w:r>
    </w:p>
    <w:p w14:paraId="106FBAD5" w14:textId="77777777" w:rsidR="003066A4" w:rsidRDefault="007D0DB0" w:rsidP="007D0DB0">
      <w:r>
        <w:t>Your Sincerely</w:t>
      </w:r>
    </w:p>
    <w:p w14:paraId="7608FC3A" w14:textId="13E34236" w:rsidR="007D0DB0" w:rsidRDefault="007D0DB0" w:rsidP="007D0DB0">
      <w:r>
        <w:t>Zita Korie</w:t>
      </w:r>
    </w:p>
    <w:p w14:paraId="149CE6AB" w14:textId="77777777" w:rsidR="003066A4" w:rsidRDefault="003066A4" w:rsidP="007D0DB0"/>
    <w:p w14:paraId="0BAC57A0" w14:textId="77777777" w:rsidR="007D0DB0" w:rsidRPr="007D0DB0" w:rsidRDefault="007D0DB0" w:rsidP="007D0DB0"/>
    <w:sectPr w:rsidR="007D0DB0" w:rsidRPr="007D0D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7A9F"/>
    <w:multiLevelType w:val="hybridMultilevel"/>
    <w:tmpl w:val="F4DE8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F2DD5"/>
    <w:multiLevelType w:val="hybridMultilevel"/>
    <w:tmpl w:val="098C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43C93"/>
    <w:multiLevelType w:val="hybridMultilevel"/>
    <w:tmpl w:val="94E81B8A"/>
    <w:lvl w:ilvl="0" w:tplc="10090001">
      <w:start w:val="1"/>
      <w:numFmt w:val="bullet"/>
      <w:lvlText w:val=""/>
      <w:lvlJc w:val="left"/>
      <w:pPr>
        <w:ind w:left="1799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3" w15:restartNumberingAfterBreak="0">
    <w:nsid w:val="192010C8"/>
    <w:multiLevelType w:val="hybridMultilevel"/>
    <w:tmpl w:val="ECA8A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917B0"/>
    <w:multiLevelType w:val="hybridMultilevel"/>
    <w:tmpl w:val="02409C18"/>
    <w:lvl w:ilvl="0" w:tplc="0409000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360" w:hanging="360"/>
      </w:pPr>
      <w:rPr>
        <w:rFonts w:ascii="Wingdings" w:hAnsi="Wingdings" w:hint="default"/>
      </w:rPr>
    </w:lvl>
  </w:abstractNum>
  <w:abstractNum w:abstractNumId="5" w15:restartNumberingAfterBreak="0">
    <w:nsid w:val="1E305F36"/>
    <w:multiLevelType w:val="hybridMultilevel"/>
    <w:tmpl w:val="B0982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A5DD2"/>
    <w:multiLevelType w:val="hybridMultilevel"/>
    <w:tmpl w:val="1E24C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A6F86"/>
    <w:multiLevelType w:val="hybridMultilevel"/>
    <w:tmpl w:val="7430D82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3B73DE"/>
    <w:multiLevelType w:val="hybridMultilevel"/>
    <w:tmpl w:val="9A6EF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808CB"/>
    <w:multiLevelType w:val="hybridMultilevel"/>
    <w:tmpl w:val="0EEE0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E7A7C"/>
    <w:multiLevelType w:val="hybridMultilevel"/>
    <w:tmpl w:val="7658875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1117D5C"/>
    <w:multiLevelType w:val="hybridMultilevel"/>
    <w:tmpl w:val="2AC67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B66D0"/>
    <w:multiLevelType w:val="hybridMultilevel"/>
    <w:tmpl w:val="32E0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C2614"/>
    <w:multiLevelType w:val="hybridMultilevel"/>
    <w:tmpl w:val="11ECE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A7E28"/>
    <w:multiLevelType w:val="hybridMultilevel"/>
    <w:tmpl w:val="63FC22EC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962839"/>
    <w:multiLevelType w:val="hybridMultilevel"/>
    <w:tmpl w:val="AB0A1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33403"/>
    <w:multiLevelType w:val="hybridMultilevel"/>
    <w:tmpl w:val="3BC2F082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 w15:restartNumberingAfterBreak="0">
    <w:nsid w:val="69041BCF"/>
    <w:multiLevelType w:val="hybridMultilevel"/>
    <w:tmpl w:val="6A022C66"/>
    <w:lvl w:ilvl="0" w:tplc="10090001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CD7950"/>
    <w:multiLevelType w:val="hybridMultilevel"/>
    <w:tmpl w:val="93CED55C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6"/>
  </w:num>
  <w:num w:numId="5">
    <w:abstractNumId w:val="1"/>
  </w:num>
  <w:num w:numId="6">
    <w:abstractNumId w:val="9"/>
  </w:num>
  <w:num w:numId="7">
    <w:abstractNumId w:val="5"/>
  </w:num>
  <w:num w:numId="8">
    <w:abstractNumId w:val="8"/>
  </w:num>
  <w:num w:numId="9">
    <w:abstractNumId w:val="10"/>
  </w:num>
  <w:num w:numId="10">
    <w:abstractNumId w:val="14"/>
  </w:num>
  <w:num w:numId="11">
    <w:abstractNumId w:val="18"/>
  </w:num>
  <w:num w:numId="12">
    <w:abstractNumId w:val="0"/>
  </w:num>
  <w:num w:numId="13">
    <w:abstractNumId w:val="11"/>
  </w:num>
  <w:num w:numId="14">
    <w:abstractNumId w:val="17"/>
  </w:num>
  <w:num w:numId="15">
    <w:abstractNumId w:val="7"/>
  </w:num>
  <w:num w:numId="16">
    <w:abstractNumId w:val="2"/>
  </w:num>
  <w:num w:numId="17">
    <w:abstractNumId w:val="15"/>
  </w:num>
  <w:num w:numId="18">
    <w:abstractNumId w:val="13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DA3tDQ2NbU0NzRX0lEKTi0uzszPAykwrAUA3uo7TywAAAA="/>
  </w:docVars>
  <w:rsids>
    <w:rsidRoot w:val="00DB1EFD"/>
    <w:rsid w:val="00040A98"/>
    <w:rsid w:val="00072122"/>
    <w:rsid w:val="0007642D"/>
    <w:rsid w:val="00082BAB"/>
    <w:rsid w:val="00086F74"/>
    <w:rsid w:val="000A5A33"/>
    <w:rsid w:val="000B4C03"/>
    <w:rsid w:val="000C6DA7"/>
    <w:rsid w:val="000D2527"/>
    <w:rsid w:val="000D2826"/>
    <w:rsid w:val="0010156C"/>
    <w:rsid w:val="00121676"/>
    <w:rsid w:val="00122E40"/>
    <w:rsid w:val="00136D7C"/>
    <w:rsid w:val="00152F40"/>
    <w:rsid w:val="001654A6"/>
    <w:rsid w:val="001711EA"/>
    <w:rsid w:val="00175C9C"/>
    <w:rsid w:val="00181A9A"/>
    <w:rsid w:val="001D0357"/>
    <w:rsid w:val="001D739C"/>
    <w:rsid w:val="00244E4E"/>
    <w:rsid w:val="002531C7"/>
    <w:rsid w:val="00282738"/>
    <w:rsid w:val="00287A5E"/>
    <w:rsid w:val="002B1519"/>
    <w:rsid w:val="002C56A2"/>
    <w:rsid w:val="002D3FAF"/>
    <w:rsid w:val="002E2AC7"/>
    <w:rsid w:val="002E4ED8"/>
    <w:rsid w:val="003066A4"/>
    <w:rsid w:val="003076CB"/>
    <w:rsid w:val="00366477"/>
    <w:rsid w:val="00395723"/>
    <w:rsid w:val="003A4800"/>
    <w:rsid w:val="003E25D8"/>
    <w:rsid w:val="003F3263"/>
    <w:rsid w:val="00410D23"/>
    <w:rsid w:val="0042696B"/>
    <w:rsid w:val="004417FE"/>
    <w:rsid w:val="00447D3C"/>
    <w:rsid w:val="00450747"/>
    <w:rsid w:val="004649A3"/>
    <w:rsid w:val="00483136"/>
    <w:rsid w:val="004B44C0"/>
    <w:rsid w:val="004C5A90"/>
    <w:rsid w:val="004C7316"/>
    <w:rsid w:val="004D7B1F"/>
    <w:rsid w:val="005144A3"/>
    <w:rsid w:val="00533379"/>
    <w:rsid w:val="00534EBA"/>
    <w:rsid w:val="00535328"/>
    <w:rsid w:val="00544C10"/>
    <w:rsid w:val="00552FEA"/>
    <w:rsid w:val="0057339A"/>
    <w:rsid w:val="005866E6"/>
    <w:rsid w:val="005969FE"/>
    <w:rsid w:val="005B2770"/>
    <w:rsid w:val="005B4A6E"/>
    <w:rsid w:val="005B66DB"/>
    <w:rsid w:val="005B7674"/>
    <w:rsid w:val="005E30A1"/>
    <w:rsid w:val="005E509F"/>
    <w:rsid w:val="005E7CF7"/>
    <w:rsid w:val="0062058A"/>
    <w:rsid w:val="00622A08"/>
    <w:rsid w:val="00651089"/>
    <w:rsid w:val="00652D91"/>
    <w:rsid w:val="006934A5"/>
    <w:rsid w:val="006C166C"/>
    <w:rsid w:val="007560C7"/>
    <w:rsid w:val="0078275B"/>
    <w:rsid w:val="007B1419"/>
    <w:rsid w:val="007C12FF"/>
    <w:rsid w:val="007C3575"/>
    <w:rsid w:val="007D0DB0"/>
    <w:rsid w:val="007E70C0"/>
    <w:rsid w:val="007F6F95"/>
    <w:rsid w:val="00806949"/>
    <w:rsid w:val="00821EBA"/>
    <w:rsid w:val="00833707"/>
    <w:rsid w:val="00845EF9"/>
    <w:rsid w:val="008A2282"/>
    <w:rsid w:val="008A3CDD"/>
    <w:rsid w:val="008A4AE7"/>
    <w:rsid w:val="008C0B85"/>
    <w:rsid w:val="008D2955"/>
    <w:rsid w:val="00912DE9"/>
    <w:rsid w:val="009300BD"/>
    <w:rsid w:val="009354C3"/>
    <w:rsid w:val="00937C01"/>
    <w:rsid w:val="00951072"/>
    <w:rsid w:val="00964D8E"/>
    <w:rsid w:val="00973B05"/>
    <w:rsid w:val="009A013A"/>
    <w:rsid w:val="009B6F40"/>
    <w:rsid w:val="00A221D6"/>
    <w:rsid w:val="00A32924"/>
    <w:rsid w:val="00A33001"/>
    <w:rsid w:val="00A52540"/>
    <w:rsid w:val="00A6697D"/>
    <w:rsid w:val="00A81FB2"/>
    <w:rsid w:val="00AD25C0"/>
    <w:rsid w:val="00AD29FD"/>
    <w:rsid w:val="00AD6C05"/>
    <w:rsid w:val="00AE15E4"/>
    <w:rsid w:val="00B2104B"/>
    <w:rsid w:val="00B25DF3"/>
    <w:rsid w:val="00B32E3A"/>
    <w:rsid w:val="00B35405"/>
    <w:rsid w:val="00B37744"/>
    <w:rsid w:val="00B816D8"/>
    <w:rsid w:val="00B96F53"/>
    <w:rsid w:val="00C6609C"/>
    <w:rsid w:val="00C81152"/>
    <w:rsid w:val="00CA21A0"/>
    <w:rsid w:val="00CB720A"/>
    <w:rsid w:val="00CE5E52"/>
    <w:rsid w:val="00D0675B"/>
    <w:rsid w:val="00D118D7"/>
    <w:rsid w:val="00D579B9"/>
    <w:rsid w:val="00D607C1"/>
    <w:rsid w:val="00D75CA1"/>
    <w:rsid w:val="00D9224C"/>
    <w:rsid w:val="00DB1EFD"/>
    <w:rsid w:val="00DB6A92"/>
    <w:rsid w:val="00E4122D"/>
    <w:rsid w:val="00E56044"/>
    <w:rsid w:val="00E672BB"/>
    <w:rsid w:val="00E9325B"/>
    <w:rsid w:val="00F06F14"/>
    <w:rsid w:val="00F12AD2"/>
    <w:rsid w:val="00F30B3F"/>
    <w:rsid w:val="00F4494B"/>
    <w:rsid w:val="00F72A3F"/>
    <w:rsid w:val="00FA6309"/>
    <w:rsid w:val="00FD5FC3"/>
    <w:rsid w:val="00FE2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4E876"/>
  <w15:chartTrackingRefBased/>
  <w15:docId w15:val="{6C5A3F47-7B88-4EBA-BDF0-BB9AE03F8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2E4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E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5E5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0675B"/>
    <w:pPr>
      <w:ind w:left="720"/>
      <w:contextualSpacing/>
    </w:pPr>
  </w:style>
  <w:style w:type="paragraph" w:styleId="NoSpacing">
    <w:name w:val="No Spacing"/>
    <w:uiPriority w:val="1"/>
    <w:qFormat/>
    <w:rsid w:val="0078275B"/>
    <w:pPr>
      <w:spacing w:after="0" w:line="240" w:lineRule="auto"/>
    </w:pPr>
    <w:rPr>
      <w:rFonts w:asciiTheme="minorHAnsi" w:hAnsiTheme="min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D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obiagerizita.korie@myauroracollege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biagerizita.korie@myauroacollege.c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E3C0A-FC7E-4550-90AE-A47229BCE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46</Words>
  <Characters>7678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iageri</dc:creator>
  <cp:keywords/>
  <dc:description/>
  <cp:lastModifiedBy>Obiageri Korie</cp:lastModifiedBy>
  <cp:revision>2</cp:revision>
  <cp:lastPrinted>2022-01-20T02:39:00Z</cp:lastPrinted>
  <dcterms:created xsi:type="dcterms:W3CDTF">2022-01-24T04:24:00Z</dcterms:created>
  <dcterms:modified xsi:type="dcterms:W3CDTF">2022-01-24T04:24:00Z</dcterms:modified>
</cp:coreProperties>
</file>